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254D400B" w:rsidR="001A35E0" w:rsidRPr="00D221E6" w:rsidRDefault="00096F8F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1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7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2460897C" w14:textId="5BC55B55" w:rsidR="00F656BB" w:rsidRDefault="00F656BB" w:rsidP="00F656BB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06BBDAFE" w14:textId="2E90E457" w:rsidR="002D7904" w:rsidRPr="002D7904" w:rsidRDefault="002D7904" w:rsidP="002D790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 single-threaded 25-mm power screw is 25 mm in diameter with a pitch of 5 mm. A vertical load on the screw reaches</w:t>
      </w:r>
      <w:r w:rsidR="00AB4D8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maximum of 5 </w:t>
      </w:r>
      <w:proofErr w:type="spellStart"/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N.</w:t>
      </w:r>
      <w:proofErr w:type="spellEnd"/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coefficients of friction are 0.06 for the collar and 0.09 for the threads. The frictional diameter of the collar is 45 mm.</w:t>
      </w:r>
    </w:p>
    <w:p w14:paraId="6FCD064E" w14:textId="77777777" w:rsidR="002D7904" w:rsidRPr="002D7904" w:rsidRDefault="002D7904" w:rsidP="002D7904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nd the torque to “raise” and “lower” the load.</w:t>
      </w:r>
    </w:p>
    <w:p w14:paraId="76E60773" w14:textId="29CAD8E9" w:rsidR="001F5371" w:rsidRPr="002D7904" w:rsidRDefault="002D7904" w:rsidP="001F5371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nd the overall efficiency.</w:t>
      </w:r>
    </w:p>
    <w:p w14:paraId="71B8BD03" w14:textId="77777777" w:rsidR="001F5371" w:rsidRDefault="001F5371" w:rsidP="001F537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57380E34" w14:textId="025A3829" w:rsidR="001F5371" w:rsidRDefault="00723B82" w:rsidP="00723B82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9B4E526" w14:textId="56BD0538" w:rsidR="007608F9" w:rsidRPr="007608F9" w:rsidRDefault="00D51076" w:rsidP="00723B82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d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2.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1BBBE0EF" w14:textId="28BB6F98" w:rsidR="00723B82" w:rsidRDefault="00723B82" w:rsidP="00723B82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ingle-threaded: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l=p=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5 mm</m:t>
        </m:r>
      </m:oMath>
    </w:p>
    <w:p w14:paraId="5A292D12" w14:textId="2F3AE33A" w:rsidR="00723B82" w:rsidRPr="00534A37" w:rsidRDefault="00D51076" w:rsidP="00723B82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fl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k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2.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9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2.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2.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9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m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k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6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5.8493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⋅m</m:t>
          </m:r>
        </m:oMath>
      </m:oMathPara>
    </w:p>
    <w:p w14:paraId="012BF5C6" w14:textId="4E6B9AB0" w:rsidR="00534A37" w:rsidRPr="00534A37" w:rsidRDefault="00D51076" w:rsidP="00723B82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fl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k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2.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9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2.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2.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9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m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k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6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7.8268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⋅m</m:t>
          </m:r>
        </m:oMath>
      </m:oMathPara>
    </w:p>
    <w:p w14:paraId="111A2D94" w14:textId="2D329581" w:rsidR="00534A37" w:rsidRDefault="00534A37" w:rsidP="00534A37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089E4AFC" w14:textId="70FB60AC" w:rsidR="00534A37" w:rsidRPr="00534A37" w:rsidRDefault="00534A37" w:rsidP="00534A3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e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k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 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5.8493 N⋅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2510</m:t>
          </m:r>
        </m:oMath>
      </m:oMathPara>
    </w:p>
    <w:p w14:paraId="2A038231" w14:textId="41937434" w:rsidR="002D7904" w:rsidRDefault="002D7904" w:rsidP="002D7904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2</w:t>
      </w:r>
    </w:p>
    <w:p w14:paraId="2652173D" w14:textId="18B9EF69" w:rsidR="002D7904" w:rsidRPr="002D7904" w:rsidRDefault="002D7904" w:rsidP="002D790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press shown in figure below has a rated load of 5000 </w:t>
      </w:r>
      <w:proofErr w:type="spellStart"/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The twin screws have Acme threads, a diameter of 2 in,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 a pitch of 1/4 in. Coefficients of friction are 0.05 for the threads and 0.08 for the collar bearings. Collar diameters are 3.5 in. The gears have an efficiency of 95 percent and a speed ratio of 60:1. A slip clutch, on the motor shaft, prevents overloading. The full-load motor speed is 1720 rev/min.</w:t>
      </w:r>
    </w:p>
    <w:p w14:paraId="365239AE" w14:textId="77777777" w:rsidR="002D7904" w:rsidRPr="002D7904" w:rsidRDefault="002D7904" w:rsidP="002D7904">
      <w:pPr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en the motor is turned on, how fast will the press head move?</w:t>
      </w:r>
    </w:p>
    <w:p w14:paraId="63A6590E" w14:textId="7E7D3D10" w:rsidR="002D7904" w:rsidRDefault="002D7904" w:rsidP="002D7904">
      <w:pPr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at should be the horsepower rating of the motor?</w:t>
      </w:r>
    </w:p>
    <w:p w14:paraId="259C960F" w14:textId="53EC8DA2" w:rsidR="002D7904" w:rsidRPr="002D7904" w:rsidRDefault="00D7336F" w:rsidP="00D7336F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3502562C" wp14:editId="36E5C105">
            <wp:extent cx="2583409" cy="2523744"/>
            <wp:effectExtent l="0" t="0" r="7620" b="0"/>
            <wp:docPr id="428" name="Picture 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" name="588AA66.tmp"/>
                    <pic:cNvPicPr/>
                  </pic:nvPicPr>
                  <pic:blipFill rotWithShape="1">
                    <a:blip r:embed="rId8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6"/>
                    <a:stretch/>
                  </pic:blipFill>
                  <pic:spPr bwMode="auto">
                    <a:xfrm>
                      <a:off x="0" y="0"/>
                      <a:ext cx="2587574" cy="2527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B36452" w14:textId="77777777" w:rsidR="002D7904" w:rsidRDefault="002D7904" w:rsidP="002D7904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01C8FC2" w14:textId="18BC5CEF" w:rsidR="002D7904" w:rsidRDefault="003469BD" w:rsidP="003469BD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08FB81A" w14:textId="13E6AA0B" w:rsidR="003469BD" w:rsidRDefault="003469BD" w:rsidP="003469B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469B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ingle-threaded: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l=p=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0.25 in</m:t>
        </m:r>
      </m:oMath>
    </w:p>
    <w:p w14:paraId="0D45FC84" w14:textId="4EEE8C78" w:rsidR="003469BD" w:rsidRPr="003469BD" w:rsidRDefault="003469BD" w:rsidP="003469B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72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p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0</m:t>
              </m:r>
            </m:den>
          </m:f>
        </m:oMath>
      </m:oMathPara>
    </w:p>
    <w:p w14:paraId="0E31FEEB" w14:textId="549A7370" w:rsidR="003469BD" w:rsidRPr="007C3980" w:rsidRDefault="003469BD" w:rsidP="003469B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v=nl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72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p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0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25 in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7.1667 in/min</m:t>
          </m:r>
        </m:oMath>
      </m:oMathPara>
    </w:p>
    <w:p w14:paraId="124B22A1" w14:textId="36612F9A" w:rsidR="007C3980" w:rsidRPr="007C3980" w:rsidRDefault="007C3980" w:rsidP="007C3980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4E64316" w14:textId="6C7DF53E" w:rsidR="007C3980" w:rsidRPr="007C3980" w:rsidRDefault="00D51076" w:rsidP="007C3980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d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25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875 in</m:t>
          </m:r>
        </m:oMath>
      </m:oMathPara>
    </w:p>
    <w:p w14:paraId="743CD793" w14:textId="6BD6ABD2" w:rsidR="007C3980" w:rsidRPr="00451E11" w:rsidRDefault="00D51076" w:rsidP="007C3980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ec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fl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ec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500 lbf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875 in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5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875 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ec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9°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fun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25 in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875 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5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25 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ec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9°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500 lbf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8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.5 in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70.999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bf⋅in</m:t>
          </m:r>
        </m:oMath>
      </m:oMathPara>
    </w:p>
    <w:p w14:paraId="09B42D57" w14:textId="3C589B4A" w:rsidR="00451E11" w:rsidRPr="00451E11" w:rsidRDefault="00D51076" w:rsidP="007C3980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oto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0×0.9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0.0351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bf⋅in</m:t>
          </m:r>
        </m:oMath>
      </m:oMathPara>
    </w:p>
    <w:p w14:paraId="444B6375" w14:textId="70809B01" w:rsidR="007C3980" w:rsidRPr="007C3980" w:rsidRDefault="00451E11" w:rsidP="003469B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H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otor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302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0.0351</m:t>
                  </m:r>
                  <m:r>
                    <w:rPr>
                      <w:rFonts w:ascii="Cambria Math" w:hAnsi="Cambria Math" w:cs="Times New Roman"/>
                      <w:color w:val="FF0000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f⋅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72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p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302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5468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hp</m:t>
          </m:r>
        </m:oMath>
      </m:oMathPara>
    </w:p>
    <w:p w14:paraId="6E27A4ED" w14:textId="5A9782F3" w:rsidR="002D7904" w:rsidRDefault="002D7904" w:rsidP="002D7904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3</w:t>
      </w:r>
    </w:p>
    <w:p w14:paraId="06F92C10" w14:textId="424420FE" w:rsidR="002D7904" w:rsidRPr="002D7904" w:rsidRDefault="002D7904" w:rsidP="002D790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 double square-thread power screw has an input power of 3 kW at a speed of 1 rev/s. The screw has a diameter of</w:t>
      </w:r>
      <w:r w:rsidR="00D733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0 mm and a pitch of 8 mm. The frictional coefficients are 0.14 for the threads and 0.09 for the collar, with a collar friction radius of 50 mm. Determine</w:t>
      </w:r>
    </w:p>
    <w:p w14:paraId="201C2853" w14:textId="247EB1FB" w:rsidR="002D7904" w:rsidRPr="00D7336F" w:rsidRDefault="002D7904" w:rsidP="00D7336F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733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axial resisting load F and the combined efficiency of the screw and collar;</w:t>
      </w:r>
    </w:p>
    <w:p w14:paraId="7343A8B4" w14:textId="5D457000" w:rsidR="002D7904" w:rsidRPr="00D7336F" w:rsidRDefault="002D7904" w:rsidP="00D7336F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733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xial stress and torsional stress on thread body;</w:t>
      </w:r>
    </w:p>
    <w:p w14:paraId="05ABF635" w14:textId="77777777" w:rsidR="002D7904" w:rsidRPr="002D7904" w:rsidRDefault="002D7904" w:rsidP="002D790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ith calculated F, assume the first-engaged thread takes 40 percent of the axial load, calculate the followings:</w:t>
      </w:r>
    </w:p>
    <w:p w14:paraId="311109A0" w14:textId="77777777" w:rsidR="002D7904" w:rsidRPr="002D7904" w:rsidRDefault="002D7904" w:rsidP="00D7336F">
      <w:pPr>
        <w:numPr>
          <w:ilvl w:val="0"/>
          <w:numId w:val="36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aring stress on thread flank;</w:t>
      </w:r>
    </w:p>
    <w:p w14:paraId="75AB05B4" w14:textId="77777777" w:rsidR="002D7904" w:rsidRPr="002D7904" w:rsidRDefault="002D7904" w:rsidP="00D7336F">
      <w:pPr>
        <w:numPr>
          <w:ilvl w:val="0"/>
          <w:numId w:val="36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x shear stress across puncture plane of the thread;</w:t>
      </w:r>
    </w:p>
    <w:p w14:paraId="3D06CEA4" w14:textId="77777777" w:rsidR="002D7904" w:rsidRPr="002D7904" w:rsidRDefault="002D7904" w:rsidP="00D7336F">
      <w:pPr>
        <w:numPr>
          <w:ilvl w:val="0"/>
          <w:numId w:val="36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read bending stress at the root of the thread;</w:t>
      </w:r>
    </w:p>
    <w:p w14:paraId="493233FB" w14:textId="77777777" w:rsidR="002D7904" w:rsidRPr="002D7904" w:rsidRDefault="002D7904" w:rsidP="00D7336F">
      <w:pPr>
        <w:numPr>
          <w:ilvl w:val="0"/>
          <w:numId w:val="36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on Mises stress at the root of the thread; and</w:t>
      </w:r>
    </w:p>
    <w:p w14:paraId="01EF0C2A" w14:textId="3EB2C716" w:rsidR="002D7904" w:rsidRPr="002D7904" w:rsidRDefault="002D7904" w:rsidP="00D7336F">
      <w:pPr>
        <w:numPr>
          <w:ilvl w:val="0"/>
          <w:numId w:val="36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raw a 3D stress element to show the direction of all component stresses acting on element at the root.</w:t>
      </w:r>
    </w:p>
    <w:p w14:paraId="4AB268AB" w14:textId="77777777" w:rsidR="002D7904" w:rsidRDefault="002D7904" w:rsidP="002D7904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153C50F5" w14:textId="05CD017D" w:rsidR="006C4B1B" w:rsidRPr="006C4B1B" w:rsidRDefault="006C4B1B" w:rsidP="006C4B1B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6399093" w14:textId="35E608A1" w:rsidR="006C4B1B" w:rsidRDefault="006C4B1B" w:rsidP="006C4B1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uble</w:t>
      </w:r>
      <w:r w:rsidRPr="003469B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-threaded: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l=2p=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16 mm</m:t>
        </m:r>
      </m:oMath>
    </w:p>
    <w:p w14:paraId="18D8D8D9" w14:textId="6E161EA2" w:rsidR="007B7F7B" w:rsidRPr="007608F9" w:rsidRDefault="00D51076" w:rsidP="007B7F7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d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5AC29BBA" w14:textId="19E6A743" w:rsidR="007B7F7B" w:rsidRPr="007B7F7B" w:rsidRDefault="00D51076" w:rsidP="007B7F7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fl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6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14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6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6 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6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14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6 m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09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097F</m:t>
          </m:r>
        </m:oMath>
      </m:oMathPara>
    </w:p>
    <w:p w14:paraId="60B8DC7A" w14:textId="095781C5" w:rsidR="007B7F7B" w:rsidRPr="007B7F7B" w:rsidRDefault="007B7F7B" w:rsidP="007B7F7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ω=2πn=2π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ad/s</m:t>
          </m:r>
        </m:oMath>
      </m:oMathPara>
    </w:p>
    <w:p w14:paraId="7D1A28B2" w14:textId="05ED4454" w:rsidR="007B7F7B" w:rsidRPr="007B7F7B" w:rsidRDefault="007B7F7B" w:rsidP="007B7F7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H=Tω=2π×0.0097F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 kW</m:t>
          </m:r>
        </m:oMath>
      </m:oMathPara>
    </w:p>
    <w:p w14:paraId="6BB8D18D" w14:textId="338FF1BD" w:rsidR="001857D4" w:rsidRPr="001857D4" w:rsidRDefault="001857D4" w:rsidP="001857D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T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ω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 kW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π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ad/s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477.464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542C119C" w14:textId="77777777" w:rsidR="001857D4" w:rsidRPr="001857D4" w:rsidRDefault="001857D4" w:rsidP="001857D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F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49.382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kN</m:t>
          </m:r>
        </m:oMath>
      </m:oMathPara>
    </w:p>
    <w:p w14:paraId="0A9FE784" w14:textId="60DF9B91" w:rsidR="001857D4" w:rsidRPr="001857D4" w:rsidRDefault="001857D4" w:rsidP="007B7F7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e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9.382 k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6 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77.4648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N⋅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634</m:t>
          </m:r>
        </m:oMath>
      </m:oMathPara>
    </w:p>
    <w:p w14:paraId="4C261E88" w14:textId="5CD04CF2" w:rsidR="001857D4" w:rsidRDefault="001857D4" w:rsidP="001857D4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1F4C3BC" w14:textId="1EFAE27A" w:rsidR="001857D4" w:rsidRDefault="00D51076" w:rsidP="001857D4">
      <w:pPr>
        <w:ind w:left="36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d-p=3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3E24C238" w14:textId="2EE067A4" w:rsidR="001857D4" w:rsidRDefault="001857D4" w:rsidP="001857D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1857D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xial str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64CA043B" w14:textId="5624D847" w:rsidR="001857D4" w:rsidRPr="001857D4" w:rsidRDefault="001857D4" w:rsidP="001857D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σ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9.382 kN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32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-61.401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Pa</m:t>
          </m:r>
        </m:oMath>
      </m:oMathPara>
    </w:p>
    <w:p w14:paraId="16A4DA6E" w14:textId="05420EB3" w:rsidR="001857D4" w:rsidRDefault="001857D4" w:rsidP="001857D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D733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sional str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523A9310" w14:textId="084F0FA9" w:rsidR="001857D4" w:rsidRPr="0031290F" w:rsidRDefault="001857D4" w:rsidP="001857D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τ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6T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b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6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77.4648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⋅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32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74.210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Pa</m:t>
          </m:r>
        </m:oMath>
      </m:oMathPara>
    </w:p>
    <w:p w14:paraId="5C18688F" w14:textId="61D5E5FB" w:rsidR="0031290F" w:rsidRDefault="0031290F" w:rsidP="0031290F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5E4B0B6" w14:textId="36DCFE65" w:rsidR="0031290F" w:rsidRDefault="0031290F" w:rsidP="0031290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</w:t>
      </w: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aring str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571847C6" w14:textId="41CA03CD" w:rsidR="0031290F" w:rsidRPr="0031290F" w:rsidRDefault="00D51076" w:rsidP="0031290F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0%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0%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9.382 kN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6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8 m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-43.663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Pa</m:t>
          </m:r>
        </m:oMath>
      </m:oMathPara>
    </w:p>
    <w:p w14:paraId="7E00A0EB" w14:textId="6AA0EADD" w:rsidR="0031290F" w:rsidRDefault="0031290F" w:rsidP="0031290F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A5F1E64" w14:textId="546BA477" w:rsidR="0031290F" w:rsidRPr="0031290F" w:rsidRDefault="0031290F" w:rsidP="0031290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</w:t>
      </w:r>
      <w:r w:rsidRPr="0031290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x shear stress</w:t>
      </w:r>
    </w:p>
    <w:p w14:paraId="3344CD10" w14:textId="6FA3ECFD" w:rsidR="001857D4" w:rsidRPr="001857D4" w:rsidRDefault="0031290F" w:rsidP="001857D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τ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⋅40%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×40%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9.382 kN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6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 m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65.495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Pa</m:t>
          </m:r>
        </m:oMath>
      </m:oMathPara>
    </w:p>
    <w:p w14:paraId="54E5E1F4" w14:textId="705648AD" w:rsidR="006C4B1B" w:rsidRDefault="0031290F" w:rsidP="0031290F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92F1679" w14:textId="6CE7CE12" w:rsidR="0031290F" w:rsidRPr="0031290F" w:rsidRDefault="0031290F" w:rsidP="0031290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T</w:t>
      </w:r>
      <w:r w:rsidRPr="0031290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read bending str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3942961C" w14:textId="2D4C212D" w:rsidR="002D7904" w:rsidRPr="00FF2EDE" w:rsidRDefault="00D51076" w:rsidP="001F5371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c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⋅40%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47.36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Pa</m:t>
          </m:r>
        </m:oMath>
      </m:oMathPara>
    </w:p>
    <w:p w14:paraId="5CA1774A" w14:textId="5468A6C6" w:rsidR="00FF2EDE" w:rsidRDefault="00FF2EDE" w:rsidP="00FF2EDE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C08E2FA" w14:textId="624A670A" w:rsidR="00FF2EDE" w:rsidRDefault="00FF2EDE" w:rsidP="00FF2ED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D79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on Mises str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5B5FC931" w14:textId="5F2E69E0" w:rsidR="00FF2EDE" w:rsidRPr="00FF2EDE" w:rsidRDefault="00D51076" w:rsidP="00FF2ED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47.36 MPa</m:t>
          </m:r>
        </m:oMath>
      </m:oMathPara>
    </w:p>
    <w:p w14:paraId="12A098E9" w14:textId="5FFAC6A6" w:rsidR="00FF2EDE" w:rsidRPr="00FF2EDE" w:rsidRDefault="00D51076" w:rsidP="00FF2ED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-61.401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13BBB8C8" w14:textId="569A3B7A" w:rsidR="00FF2EDE" w:rsidRPr="00FF2EDE" w:rsidRDefault="00D51076" w:rsidP="00FF2ED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z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MPa</m:t>
          </m:r>
        </m:oMath>
      </m:oMathPara>
    </w:p>
    <w:p w14:paraId="75E89FFE" w14:textId="0ACEFB83" w:rsidR="00FF2EDE" w:rsidRPr="00FF2EDE" w:rsidRDefault="00D51076" w:rsidP="00FF2ED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MPa</m:t>
          </m:r>
        </m:oMath>
      </m:oMathPara>
    </w:p>
    <w:p w14:paraId="41939826" w14:textId="07D1B2D6" w:rsidR="00FF2EDE" w:rsidRPr="00FF2EDE" w:rsidRDefault="00D51076" w:rsidP="00FF2ED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z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74.210 MPa</m:t>
          </m:r>
        </m:oMath>
      </m:oMathPara>
    </w:p>
    <w:p w14:paraId="12C669E7" w14:textId="1873E845" w:rsidR="00FF2EDE" w:rsidRPr="00FF2EDE" w:rsidRDefault="00D51076" w:rsidP="00FF2ED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z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⋅40%T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29.684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MPa</m:t>
          </m:r>
        </m:oMath>
      </m:oMathPara>
    </w:p>
    <w:p w14:paraId="31A25757" w14:textId="263E5B90" w:rsidR="00FF2EDE" w:rsidRPr="00FF2EDE" w:rsidRDefault="00D51076" w:rsidP="00FF2ED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z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z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6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y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yz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zx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31.73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MPa</m:t>
          </m:r>
        </m:oMath>
      </m:oMathPara>
    </w:p>
    <w:p w14:paraId="3A1C0EA9" w14:textId="62395D3A" w:rsidR="00FF2EDE" w:rsidRDefault="005E0CB7" w:rsidP="005E0CB7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2B35B807" w14:textId="345148A3" w:rsidR="00411381" w:rsidRPr="00411381" w:rsidRDefault="00411381" w:rsidP="00411381">
      <w:pPr>
        <w:pStyle w:val="BodyText"/>
        <w:kinsoku w:val="0"/>
        <w:overflowPunct w:val="0"/>
        <w:rPr>
          <w:sz w:val="10"/>
          <w:szCs w:val="10"/>
        </w:rPr>
      </w:pPr>
    </w:p>
    <w:p w14:paraId="18767555" w14:textId="7774A286" w:rsidR="0040375E" w:rsidRPr="00411381" w:rsidRDefault="00411381" w:rsidP="00411381">
      <w:pPr>
        <w:tabs>
          <w:tab w:val="left" w:pos="2804"/>
        </w:tabs>
        <w:kinsoku w:val="0"/>
        <w:overflowPunct w:val="0"/>
        <w:autoSpaceDE w:val="0"/>
        <w:autoSpaceDN w:val="0"/>
        <w:adjustRightInd w:val="0"/>
        <w:spacing w:after="0" w:line="240" w:lineRule="auto"/>
        <w:ind w:left="271"/>
        <w:rPr>
          <w:rFonts w:ascii="Times New Roman" w:hAnsi="Times New Roman" w:cs="Times New Roman"/>
          <w:position w:val="59"/>
          <w:sz w:val="20"/>
          <w:szCs w:val="20"/>
        </w:rPr>
      </w:pPr>
      <w:bookmarkStart w:id="1" w:name="_GoBack"/>
      <w:bookmarkEnd w:id="1"/>
      <w:r w:rsidRPr="004B513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5BD0F27" wp14:editId="508BEAD6">
                <wp:simplePos x="0" y="0"/>
                <wp:positionH relativeFrom="column">
                  <wp:posOffset>-214409</wp:posOffset>
                </wp:positionH>
                <wp:positionV relativeFrom="paragraph">
                  <wp:posOffset>3327897</wp:posOffset>
                </wp:positionV>
                <wp:extent cx="892454" cy="1404620"/>
                <wp:effectExtent l="0" t="0" r="0" b="3175"/>
                <wp:wrapNone/>
                <wp:docPr id="4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45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C610B5" w14:textId="4B39A10E" w:rsidR="004B5139" w:rsidRDefault="004B5139" w:rsidP="004B5139">
                            <m:oMathPara>
                              <m:oMath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z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5BD0F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6.9pt;margin-top:262.05pt;width:70.2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" filled="f" stroked="f">
                <v:textbox style="mso-fit-shape-to-text:t">
                  <w:txbxContent>
                    <w:p w14:paraId="75C610B5" w14:textId="4B39A10E" w:rsidR="004B5139" w:rsidRDefault="004B5139" w:rsidP="004B5139">
                      <m:oMathPara>
                        <m:oMath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z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4B513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E34821F" wp14:editId="105F78B5">
                <wp:simplePos x="0" y="0"/>
                <wp:positionH relativeFrom="column">
                  <wp:posOffset>4187108</wp:posOffset>
                </wp:positionH>
                <wp:positionV relativeFrom="paragraph">
                  <wp:posOffset>1801771</wp:posOffset>
                </wp:positionV>
                <wp:extent cx="892454" cy="1404620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45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7E041" w14:textId="36086B2D" w:rsidR="004B5139" w:rsidRDefault="00D51076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bCs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34821F" id="_x0000_s1027" type="#_x0000_t202" style="position:absolute;left:0;text-align:left;margin-left:329.7pt;margin-top:141.85pt;width:70.2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" filled="f" stroked="f">
                <v:textbox style="mso-fit-shape-to-text:t">
                  <w:txbxContent>
                    <w:p w14:paraId="7247E041" w14:textId="36086B2D" w:rsidR="004B5139" w:rsidRDefault="00D51076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4B513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7831D42" wp14:editId="2323683C">
                <wp:simplePos x="0" y="0"/>
                <wp:positionH relativeFrom="column">
                  <wp:posOffset>2637983</wp:posOffset>
                </wp:positionH>
                <wp:positionV relativeFrom="paragraph">
                  <wp:posOffset>2150027</wp:posOffset>
                </wp:positionV>
                <wp:extent cx="892454" cy="1404620"/>
                <wp:effectExtent l="0" t="0" r="0" b="3175"/>
                <wp:wrapNone/>
                <wp:docPr id="4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45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FAF81" w14:textId="4BFC7ED9" w:rsidR="004B5139" w:rsidRDefault="00D51076" w:rsidP="004B5139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bCs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zx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831D42" id="_x0000_s1028" type="#_x0000_t202" style="position:absolute;left:0;text-align:left;margin-left:207.7pt;margin-top:169.3pt;width:70.2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" filled="f" stroked="f">
                <v:textbox style="mso-fit-shape-to-text:t">
                  <w:txbxContent>
                    <w:p w14:paraId="56EFAF81" w14:textId="4BFC7ED9" w:rsidR="004B5139" w:rsidRDefault="00D51076" w:rsidP="004B5139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zx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4B513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39798DD" wp14:editId="61062FB9">
                <wp:simplePos x="0" y="0"/>
                <wp:positionH relativeFrom="column">
                  <wp:posOffset>2705487</wp:posOffset>
                </wp:positionH>
                <wp:positionV relativeFrom="paragraph">
                  <wp:posOffset>1312655</wp:posOffset>
                </wp:positionV>
                <wp:extent cx="892454" cy="1404620"/>
                <wp:effectExtent l="0" t="0" r="0" b="3175"/>
                <wp:wrapNone/>
                <wp:docPr id="4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45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CC8347" w14:textId="77777777" w:rsidR="004B5139" w:rsidRDefault="00D51076" w:rsidP="004B5139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bCs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yz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9798DD" id="_x0000_s1029" type="#_x0000_t202" style="position:absolute;left:0;text-align:left;margin-left:213.05pt;margin-top:103.35pt;width:70.2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" filled="f" stroked="f">
                <v:textbox style="mso-fit-shape-to-text:t">
                  <w:txbxContent>
                    <w:p w14:paraId="5ECC8347" w14:textId="77777777" w:rsidR="004B5139" w:rsidRDefault="00D51076" w:rsidP="004B5139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yz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4B513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B31C82C" wp14:editId="433C6408">
                <wp:simplePos x="0" y="0"/>
                <wp:positionH relativeFrom="column">
                  <wp:posOffset>2878372</wp:posOffset>
                </wp:positionH>
                <wp:positionV relativeFrom="paragraph">
                  <wp:posOffset>160490</wp:posOffset>
                </wp:positionV>
                <wp:extent cx="892454" cy="1404620"/>
                <wp:effectExtent l="0" t="0" r="0" b="3175"/>
                <wp:wrapNone/>
                <wp:docPr id="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45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F3C1D" w14:textId="35D20438" w:rsidR="004B5139" w:rsidRDefault="00D51076" w:rsidP="004B5139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bCs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σ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y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31C82C" id="_x0000_s1030" type="#_x0000_t202" style="position:absolute;left:0;text-align:left;margin-left:226.65pt;margin-top:12.65pt;width:70.2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" filled="f" stroked="f">
                <v:textbox style="mso-fit-shape-to-text:t">
                  <w:txbxContent>
                    <w:p w14:paraId="043F3C1D" w14:textId="35D20438" w:rsidR="004B5139" w:rsidRDefault="00D51076" w:rsidP="004B5139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4B513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3066D7E" wp14:editId="35B172FD">
                <wp:simplePos x="0" y="0"/>
                <wp:positionH relativeFrom="column">
                  <wp:posOffset>549164</wp:posOffset>
                </wp:positionH>
                <wp:positionV relativeFrom="paragraph">
                  <wp:posOffset>2280726</wp:posOffset>
                </wp:positionV>
                <wp:extent cx="892454" cy="1404620"/>
                <wp:effectExtent l="0" t="0" r="0" b="3175"/>
                <wp:wrapNone/>
                <wp:docPr id="4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45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5EC70B" w14:textId="65DB0873" w:rsidR="004B5139" w:rsidRDefault="004B5139" w:rsidP="004B5139">
                            <m:oMathPara>
                              <m:oMath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y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066D7E" id="_x0000_s1031" type="#_x0000_t202" style="position:absolute;left:0;text-align:left;margin-left:43.25pt;margin-top:179.6pt;width:70.2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" filled="f" stroked="f">
                <v:textbox style="mso-fit-shape-to-text:t">
                  <w:txbxContent>
                    <w:p w14:paraId="2D5EC70B" w14:textId="65DB0873" w:rsidR="004B5139" w:rsidRDefault="004B5139" w:rsidP="004B5139">
                      <m:oMathPara>
                        <m:oMath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y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4B5139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FDB3184" wp14:editId="49D4AF39">
                <wp:simplePos x="0" y="0"/>
                <wp:positionH relativeFrom="column">
                  <wp:posOffset>931131</wp:posOffset>
                </wp:positionH>
                <wp:positionV relativeFrom="paragraph">
                  <wp:posOffset>3003715</wp:posOffset>
                </wp:positionV>
                <wp:extent cx="892454" cy="1404620"/>
                <wp:effectExtent l="0" t="0" r="0" b="3175"/>
                <wp:wrapNone/>
                <wp:docPr id="4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245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26CBD3" w14:textId="71DE6522" w:rsidR="004B5139" w:rsidRDefault="004B5139" w:rsidP="004B5139">
                            <m:oMathPara>
                              <m:oMath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x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DB3184" id="_x0000_s1032" type="#_x0000_t202" style="position:absolute;left:0;text-align:left;margin-left:73.3pt;margin-top:236.5pt;width:70.2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" filled="f" stroked="f">
                <v:textbox style="mso-fit-shape-to-text:t">
                  <w:txbxContent>
                    <w:p w14:paraId="5326CBD3" w14:textId="71DE6522" w:rsidR="004B5139" w:rsidRDefault="004B5139" w:rsidP="004B5139">
                      <m:oMathPara>
                        <m:oMath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411381">
        <w:rPr>
          <w:rFonts w:ascii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 wp14:anchorId="05D502B8" wp14:editId="181B11DC">
                <wp:extent cx="1385570" cy="1214755"/>
                <wp:effectExtent l="9525" t="9525" r="5080" b="4445"/>
                <wp:docPr id="488" name="Group 4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85570" cy="1214755"/>
                          <a:chOff x="0" y="0"/>
                          <a:chExt cx="2182" cy="1913"/>
                        </a:xfrm>
                      </wpg:grpSpPr>
                      <wps:wsp>
                        <wps:cNvPr id="489" name="Freeform 3"/>
                        <wps:cNvSpPr>
                          <a:spLocks/>
                        </wps:cNvSpPr>
                        <wps:spPr bwMode="auto">
                          <a:xfrm>
                            <a:off x="990" y="1296"/>
                            <a:ext cx="1008" cy="20"/>
                          </a:xfrm>
                          <a:custGeom>
                            <a:avLst/>
                            <a:gdLst>
                              <a:gd name="T0" fmla="*/ 0 w 1008"/>
                              <a:gd name="T1" fmla="*/ 0 h 20"/>
                              <a:gd name="T2" fmla="*/ 1007 w 100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08" h="20">
                                <a:moveTo>
                                  <a:pt x="0" y="0"/>
                                </a:moveTo>
                                <a:lnTo>
                                  <a:pt x="1007" y="0"/>
                                </a:lnTo>
                              </a:path>
                            </a:pathLst>
                          </a:custGeom>
                          <a:noFill/>
                          <a:ln w="16329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" name="Freeform 4"/>
                        <wps:cNvSpPr>
                          <a:spLocks/>
                        </wps:cNvSpPr>
                        <wps:spPr bwMode="auto">
                          <a:xfrm>
                            <a:off x="1985" y="1210"/>
                            <a:ext cx="196" cy="171"/>
                          </a:xfrm>
                          <a:custGeom>
                            <a:avLst/>
                            <a:gdLst>
                              <a:gd name="T0" fmla="*/ 0 w 196"/>
                              <a:gd name="T1" fmla="*/ 0 h 171"/>
                              <a:gd name="T2" fmla="*/ 0 w 196"/>
                              <a:gd name="T3" fmla="*/ 170 h 171"/>
                              <a:gd name="T4" fmla="*/ 195 w 196"/>
                              <a:gd name="T5" fmla="*/ 85 h 171"/>
                              <a:gd name="T6" fmla="*/ 0 w 196"/>
                              <a:gd name="T7" fmla="*/ 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96" h="171">
                                <a:moveTo>
                                  <a:pt x="0" y="0"/>
                                </a:moveTo>
                                <a:lnTo>
                                  <a:pt x="0" y="170"/>
                                </a:lnTo>
                                <a:lnTo>
                                  <a:pt x="195" y="8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" name="Freeform 5"/>
                        <wps:cNvSpPr>
                          <a:spLocks/>
                        </wps:cNvSpPr>
                        <wps:spPr bwMode="auto">
                          <a:xfrm>
                            <a:off x="1015" y="182"/>
                            <a:ext cx="20" cy="112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27"/>
                              <a:gd name="T2" fmla="*/ 0 w 20"/>
                              <a:gd name="T3" fmla="*/ 1126 h 11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27">
                                <a:moveTo>
                                  <a:pt x="0" y="0"/>
                                </a:moveTo>
                                <a:lnTo>
                                  <a:pt x="0" y="1126"/>
                                </a:lnTo>
                              </a:path>
                            </a:pathLst>
                          </a:custGeom>
                          <a:noFill/>
                          <a:ln w="31753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" name="Freeform 6"/>
                        <wps:cNvSpPr>
                          <a:spLocks/>
                        </wps:cNvSpPr>
                        <wps:spPr bwMode="auto">
                          <a:xfrm>
                            <a:off x="942" y="0"/>
                            <a:ext cx="171" cy="198"/>
                          </a:xfrm>
                          <a:custGeom>
                            <a:avLst/>
                            <a:gdLst>
                              <a:gd name="T0" fmla="*/ 89 w 171"/>
                              <a:gd name="T1" fmla="*/ 0 h 198"/>
                              <a:gd name="T2" fmla="*/ 0 w 171"/>
                              <a:gd name="T3" fmla="*/ 193 h 198"/>
                              <a:gd name="T4" fmla="*/ 170 w 171"/>
                              <a:gd name="T5" fmla="*/ 197 h 198"/>
                              <a:gd name="T6" fmla="*/ 89 w 171"/>
                              <a:gd name="T7" fmla="*/ 0 h 1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71" h="198">
                                <a:moveTo>
                                  <a:pt x="89" y="0"/>
                                </a:moveTo>
                                <a:lnTo>
                                  <a:pt x="0" y="193"/>
                                </a:lnTo>
                                <a:lnTo>
                                  <a:pt x="170" y="197"/>
                                </a:lnTo>
                                <a:lnTo>
                                  <a:pt x="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" name="Freeform 7"/>
                        <wps:cNvSpPr>
                          <a:spLocks/>
                        </wps:cNvSpPr>
                        <wps:spPr bwMode="auto">
                          <a:xfrm>
                            <a:off x="152" y="1281"/>
                            <a:ext cx="867" cy="544"/>
                          </a:xfrm>
                          <a:custGeom>
                            <a:avLst/>
                            <a:gdLst>
                              <a:gd name="T0" fmla="*/ 850 w 867"/>
                              <a:gd name="T1" fmla="*/ 0 h 544"/>
                              <a:gd name="T2" fmla="*/ 1 w 867"/>
                              <a:gd name="T3" fmla="*/ 521 h 544"/>
                              <a:gd name="T4" fmla="*/ 0 w 867"/>
                              <a:gd name="T5" fmla="*/ 529 h 544"/>
                              <a:gd name="T6" fmla="*/ 7 w 867"/>
                              <a:gd name="T7" fmla="*/ 541 h 544"/>
                              <a:gd name="T8" fmla="*/ 15 w 867"/>
                              <a:gd name="T9" fmla="*/ 543 h 544"/>
                              <a:gd name="T10" fmla="*/ 864 w 867"/>
                              <a:gd name="T11" fmla="*/ 21 h 544"/>
                              <a:gd name="T12" fmla="*/ 866 w 867"/>
                              <a:gd name="T13" fmla="*/ 13 h 544"/>
                              <a:gd name="T14" fmla="*/ 858 w 867"/>
                              <a:gd name="T15" fmla="*/ 1 h 544"/>
                              <a:gd name="T16" fmla="*/ 850 w 867"/>
                              <a:gd name="T17" fmla="*/ 0 h 5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867" h="544">
                                <a:moveTo>
                                  <a:pt x="850" y="0"/>
                                </a:moveTo>
                                <a:lnTo>
                                  <a:pt x="1" y="521"/>
                                </a:lnTo>
                                <a:lnTo>
                                  <a:pt x="0" y="529"/>
                                </a:lnTo>
                                <a:lnTo>
                                  <a:pt x="7" y="541"/>
                                </a:lnTo>
                                <a:lnTo>
                                  <a:pt x="15" y="543"/>
                                </a:lnTo>
                                <a:lnTo>
                                  <a:pt x="864" y="21"/>
                                </a:lnTo>
                                <a:lnTo>
                                  <a:pt x="866" y="13"/>
                                </a:lnTo>
                                <a:lnTo>
                                  <a:pt x="858" y="1"/>
                                </a:lnTo>
                                <a:lnTo>
                                  <a:pt x="8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" name="Freeform 8"/>
                        <wps:cNvSpPr>
                          <a:spLocks/>
                        </wps:cNvSpPr>
                        <wps:spPr bwMode="auto">
                          <a:xfrm>
                            <a:off x="0" y="1737"/>
                            <a:ext cx="212" cy="175"/>
                          </a:xfrm>
                          <a:custGeom>
                            <a:avLst/>
                            <a:gdLst>
                              <a:gd name="T0" fmla="*/ 122 w 212"/>
                              <a:gd name="T1" fmla="*/ 0 h 175"/>
                              <a:gd name="T2" fmla="*/ 0 w 212"/>
                              <a:gd name="T3" fmla="*/ 174 h 175"/>
                              <a:gd name="T4" fmla="*/ 211 w 212"/>
                              <a:gd name="T5" fmla="*/ 144 h 175"/>
                              <a:gd name="T6" fmla="*/ 122 w 212"/>
                              <a:gd name="T7" fmla="*/ 0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2" h="175">
                                <a:moveTo>
                                  <a:pt x="122" y="0"/>
                                </a:moveTo>
                                <a:lnTo>
                                  <a:pt x="0" y="174"/>
                                </a:lnTo>
                                <a:lnTo>
                                  <a:pt x="211" y="144"/>
                                </a:lnTo>
                                <a:lnTo>
                                  <a:pt x="12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27871C" id="Group 488" o:spid="_x0000_s1026" style="width:109.1pt;height:95.65pt;mso-position-horizontal-relative:char;mso-position-vertical-relative:line" coordsize="2182,1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">
                <v:shape id="Freeform 3" o:spid="_x0000_s1027" style="position:absolute;left:990;top:1296;width:1008;height:20;visibility:visible;mso-wrap-style:square;v-text-anchor:top" coordsize="100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" path="m,l1007,e" filled="f" strokecolor="#2fda77" strokeweight=".45358mm">
                  <v:path arrowok="t" o:connecttype="custom" o:connectlocs="0,0;1007,0" o:connectangles="0,0"/>
                </v:shape>
                <v:shape id="Freeform 4" o:spid="_x0000_s1028" style="position:absolute;left:1985;top:1210;width:196;height:171;visibility:visible;mso-wrap-style:square;v-text-anchor:top" coordsize="196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" path="m,l,170,195,85,,xe" fillcolor="#2fda77" stroked="f">
                  <v:path arrowok="t" o:connecttype="custom" o:connectlocs="0,0;0,170;195,85;0,0" o:connectangles="0,0,0,0"/>
                </v:shape>
                <v:shape id="Freeform 5" o:spid="_x0000_s1029" style="position:absolute;left:1015;top:182;width:20;height:1127;visibility:visible;mso-wrap-style:square;v-text-anchor:top" coordsize="20,1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" path="m,l,1126e" filled="f" strokecolor="#2fda77" strokeweight=".88203mm">
                  <v:path arrowok="t" o:connecttype="custom" o:connectlocs="0,0;0,1126" o:connectangles="0,0"/>
                </v:shape>
                <v:shape id="Freeform 6" o:spid="_x0000_s1030" style="position:absolute;left:942;width:171;height:198;visibility:visible;mso-wrap-style:square;v-text-anchor:top" coordsize="171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" path="m89,l,193r170,4l89,xe" fillcolor="#2fda77" stroked="f">
                  <v:path arrowok="t" o:connecttype="custom" o:connectlocs="89,0;0,193;170,197;89,0" o:connectangles="0,0,0,0"/>
                </v:shape>
                <v:shape id="Freeform 7" o:spid="_x0000_s1031" style="position:absolute;left:152;top:1281;width:867;height:544;visibility:visible;mso-wrap-style:square;v-text-anchor:top" coordsize="867,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" path="m850,l1,521,,529r7,12l15,543,864,21r2,-8l858,1,850,xe" fillcolor="#2fda77" stroked="f">
                  <v:path arrowok="t" o:connecttype="custom" o:connectlocs="850,0;1,521;0,529;7,541;15,543;864,21;866,13;858,1;850,0" o:connectangles="0,0,0,0,0,0,0,0,0"/>
                </v:shape>
                <v:shape id="Freeform 8" o:spid="_x0000_s1032" style="position:absolute;top:1737;width:212;height:175;visibility:visible;mso-wrap-style:square;v-text-anchor:top" coordsize="212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" path="m122,l,174,211,144,122,xe" fillcolor="#2fda77" stroked="f">
                  <v:path arrowok="t" o:connecttype="custom" o:connectlocs="122,0;0,174;211,144;122,0" o:connectangles="0,0,0,0"/>
                </v:shape>
                <w10:anchorlock/>
              </v:group>
            </w:pict>
          </mc:Fallback>
        </mc:AlternateContent>
      </w:r>
      <w:r w:rsidRPr="00411381">
        <w:rPr>
          <w:rFonts w:ascii="Times New Roman" w:hAnsi="Times New Roman" w:cs="Times New Roman"/>
          <w:sz w:val="20"/>
          <w:szCs w:val="20"/>
        </w:rPr>
        <w:t xml:space="preserve"> </w:t>
      </w:r>
      <w:r w:rsidRPr="00411381">
        <w:rPr>
          <w:rFonts w:ascii="Times New Roman" w:hAnsi="Times New Roman" w:cs="Times New Roman"/>
          <w:sz w:val="20"/>
          <w:szCs w:val="20"/>
        </w:rPr>
        <w:tab/>
      </w:r>
      <w:r w:rsidRPr="00411381">
        <w:rPr>
          <w:rFonts w:ascii="Times New Roman" w:hAnsi="Times New Roman" w:cs="Times New Roman"/>
          <w:noProof/>
          <w:position w:val="59"/>
          <w:sz w:val="20"/>
          <w:szCs w:val="20"/>
        </w:rPr>
        <mc:AlternateContent>
          <mc:Choice Requires="wpg">
            <w:drawing>
              <wp:inline distT="0" distB="0" distL="0" distR="0" wp14:anchorId="57D5FB86" wp14:editId="2DE00E4A">
                <wp:extent cx="3018155" cy="3204210"/>
                <wp:effectExtent l="9525" t="9525" r="1270" b="571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18155" cy="3204210"/>
                          <a:chOff x="0" y="0"/>
                          <a:chExt cx="4753" cy="5046"/>
                        </a:xfrm>
                      </wpg:grpSpPr>
                      <wps:wsp>
                        <wps:cNvPr id="3" name="Freeform 10"/>
                        <wps:cNvSpPr>
                          <a:spLocks/>
                        </wps:cNvSpPr>
                        <wps:spPr bwMode="auto">
                          <a:xfrm>
                            <a:off x="14" y="2425"/>
                            <a:ext cx="20" cy="261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618"/>
                              <a:gd name="T2" fmla="*/ 0 w 20"/>
                              <a:gd name="T3" fmla="*/ 2617 h 26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618">
                                <a:moveTo>
                                  <a:pt x="0" y="0"/>
                                </a:moveTo>
                                <a:lnTo>
                                  <a:pt x="0" y="2617"/>
                                </a:lnTo>
                              </a:path>
                            </a:pathLst>
                          </a:custGeom>
                          <a:noFill/>
                          <a:ln w="16329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1"/>
                        <wps:cNvSpPr>
                          <a:spLocks/>
                        </wps:cNvSpPr>
                        <wps:spPr bwMode="auto">
                          <a:xfrm>
                            <a:off x="1" y="2438"/>
                            <a:ext cx="2618" cy="20"/>
                          </a:xfrm>
                          <a:custGeom>
                            <a:avLst/>
                            <a:gdLst>
                              <a:gd name="T0" fmla="*/ 0 w 2618"/>
                              <a:gd name="T1" fmla="*/ 0 h 20"/>
                              <a:gd name="T2" fmla="*/ 2617 w 261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618" h="20">
                                <a:moveTo>
                                  <a:pt x="0" y="0"/>
                                </a:moveTo>
                                <a:lnTo>
                                  <a:pt x="2617" y="0"/>
                                </a:lnTo>
                              </a:path>
                            </a:pathLst>
                          </a:custGeom>
                          <a:noFill/>
                          <a:ln w="16329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2"/>
                        <wps:cNvSpPr>
                          <a:spLocks/>
                        </wps:cNvSpPr>
                        <wps:spPr bwMode="auto">
                          <a:xfrm>
                            <a:off x="2606" y="2425"/>
                            <a:ext cx="20" cy="261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618"/>
                              <a:gd name="T2" fmla="*/ 0 w 20"/>
                              <a:gd name="T3" fmla="*/ 2617 h 26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618">
                                <a:moveTo>
                                  <a:pt x="0" y="0"/>
                                </a:moveTo>
                                <a:lnTo>
                                  <a:pt x="0" y="2617"/>
                                </a:lnTo>
                              </a:path>
                            </a:pathLst>
                          </a:custGeom>
                          <a:noFill/>
                          <a:ln w="16329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3"/>
                        <wps:cNvSpPr>
                          <a:spLocks/>
                        </wps:cNvSpPr>
                        <wps:spPr bwMode="auto">
                          <a:xfrm>
                            <a:off x="1" y="5030"/>
                            <a:ext cx="2618" cy="20"/>
                          </a:xfrm>
                          <a:custGeom>
                            <a:avLst/>
                            <a:gdLst>
                              <a:gd name="T0" fmla="*/ 0 w 2618"/>
                              <a:gd name="T1" fmla="*/ 0 h 20"/>
                              <a:gd name="T2" fmla="*/ 2617 w 261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618" h="20">
                                <a:moveTo>
                                  <a:pt x="0" y="0"/>
                                </a:moveTo>
                                <a:lnTo>
                                  <a:pt x="2617" y="0"/>
                                </a:lnTo>
                              </a:path>
                            </a:pathLst>
                          </a:custGeom>
                          <a:noFill/>
                          <a:ln w="16329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4"/>
                        <wps:cNvSpPr>
                          <a:spLocks/>
                        </wps:cNvSpPr>
                        <wps:spPr bwMode="auto">
                          <a:xfrm>
                            <a:off x="0" y="1387"/>
                            <a:ext cx="1585" cy="1067"/>
                          </a:xfrm>
                          <a:custGeom>
                            <a:avLst/>
                            <a:gdLst>
                              <a:gd name="T0" fmla="*/ 1568 w 1585"/>
                              <a:gd name="T1" fmla="*/ 0 h 1067"/>
                              <a:gd name="T2" fmla="*/ 1 w 1585"/>
                              <a:gd name="T3" fmla="*/ 1044 h 1067"/>
                              <a:gd name="T4" fmla="*/ 0 w 1585"/>
                              <a:gd name="T5" fmla="*/ 1052 h 1067"/>
                              <a:gd name="T6" fmla="*/ 7 w 1585"/>
                              <a:gd name="T7" fmla="*/ 1064 h 1067"/>
                              <a:gd name="T8" fmla="*/ 15 w 1585"/>
                              <a:gd name="T9" fmla="*/ 1066 h 1067"/>
                              <a:gd name="T10" fmla="*/ 1582 w 1585"/>
                              <a:gd name="T11" fmla="*/ 21 h 1067"/>
                              <a:gd name="T12" fmla="*/ 1584 w 1585"/>
                              <a:gd name="T13" fmla="*/ 13 h 1067"/>
                              <a:gd name="T14" fmla="*/ 1576 w 1585"/>
                              <a:gd name="T15" fmla="*/ 1 h 1067"/>
                              <a:gd name="T16" fmla="*/ 1568 w 1585"/>
                              <a:gd name="T17" fmla="*/ 0 h 10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585" h="1067">
                                <a:moveTo>
                                  <a:pt x="1568" y="0"/>
                                </a:moveTo>
                                <a:lnTo>
                                  <a:pt x="1" y="1044"/>
                                </a:lnTo>
                                <a:lnTo>
                                  <a:pt x="0" y="1052"/>
                                </a:lnTo>
                                <a:lnTo>
                                  <a:pt x="7" y="1064"/>
                                </a:lnTo>
                                <a:lnTo>
                                  <a:pt x="15" y="1066"/>
                                </a:lnTo>
                                <a:lnTo>
                                  <a:pt x="1582" y="21"/>
                                </a:lnTo>
                                <a:lnTo>
                                  <a:pt x="1584" y="13"/>
                                </a:lnTo>
                                <a:lnTo>
                                  <a:pt x="1576" y="1"/>
                                </a:lnTo>
                                <a:lnTo>
                                  <a:pt x="15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5"/>
                        <wps:cNvSpPr>
                          <a:spLocks/>
                        </wps:cNvSpPr>
                        <wps:spPr bwMode="auto">
                          <a:xfrm>
                            <a:off x="1556" y="1401"/>
                            <a:ext cx="2618" cy="20"/>
                          </a:xfrm>
                          <a:custGeom>
                            <a:avLst/>
                            <a:gdLst>
                              <a:gd name="T0" fmla="*/ 0 w 2618"/>
                              <a:gd name="T1" fmla="*/ 0 h 20"/>
                              <a:gd name="T2" fmla="*/ 2617 w 2618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618" h="20">
                                <a:moveTo>
                                  <a:pt x="0" y="0"/>
                                </a:moveTo>
                                <a:lnTo>
                                  <a:pt x="2617" y="0"/>
                                </a:lnTo>
                              </a:path>
                            </a:pathLst>
                          </a:custGeom>
                          <a:noFill/>
                          <a:ln w="16329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6"/>
                        <wps:cNvSpPr>
                          <a:spLocks/>
                        </wps:cNvSpPr>
                        <wps:spPr bwMode="auto">
                          <a:xfrm>
                            <a:off x="2592" y="1387"/>
                            <a:ext cx="1585" cy="1067"/>
                          </a:xfrm>
                          <a:custGeom>
                            <a:avLst/>
                            <a:gdLst>
                              <a:gd name="T0" fmla="*/ 1568 w 1585"/>
                              <a:gd name="T1" fmla="*/ 0 h 1067"/>
                              <a:gd name="T2" fmla="*/ 1 w 1585"/>
                              <a:gd name="T3" fmla="*/ 1044 h 1067"/>
                              <a:gd name="T4" fmla="*/ 0 w 1585"/>
                              <a:gd name="T5" fmla="*/ 1052 h 1067"/>
                              <a:gd name="T6" fmla="*/ 7 w 1585"/>
                              <a:gd name="T7" fmla="*/ 1064 h 1067"/>
                              <a:gd name="T8" fmla="*/ 15 w 1585"/>
                              <a:gd name="T9" fmla="*/ 1066 h 1067"/>
                              <a:gd name="T10" fmla="*/ 1582 w 1585"/>
                              <a:gd name="T11" fmla="*/ 21 h 1067"/>
                              <a:gd name="T12" fmla="*/ 1584 w 1585"/>
                              <a:gd name="T13" fmla="*/ 13 h 1067"/>
                              <a:gd name="T14" fmla="*/ 1576 w 1585"/>
                              <a:gd name="T15" fmla="*/ 1 h 1067"/>
                              <a:gd name="T16" fmla="*/ 1568 w 1585"/>
                              <a:gd name="T17" fmla="*/ 0 h 10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585" h="1067">
                                <a:moveTo>
                                  <a:pt x="1568" y="0"/>
                                </a:moveTo>
                                <a:lnTo>
                                  <a:pt x="1" y="1044"/>
                                </a:lnTo>
                                <a:lnTo>
                                  <a:pt x="0" y="1052"/>
                                </a:lnTo>
                                <a:lnTo>
                                  <a:pt x="7" y="1064"/>
                                </a:lnTo>
                                <a:lnTo>
                                  <a:pt x="15" y="1066"/>
                                </a:lnTo>
                                <a:lnTo>
                                  <a:pt x="1582" y="21"/>
                                </a:lnTo>
                                <a:lnTo>
                                  <a:pt x="1584" y="13"/>
                                </a:lnTo>
                                <a:lnTo>
                                  <a:pt x="1576" y="1"/>
                                </a:lnTo>
                                <a:lnTo>
                                  <a:pt x="15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7"/>
                        <wps:cNvSpPr>
                          <a:spLocks/>
                        </wps:cNvSpPr>
                        <wps:spPr bwMode="auto">
                          <a:xfrm>
                            <a:off x="4161" y="1388"/>
                            <a:ext cx="20" cy="261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618"/>
                              <a:gd name="T2" fmla="*/ 0 w 20"/>
                              <a:gd name="T3" fmla="*/ 2617 h 26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618">
                                <a:moveTo>
                                  <a:pt x="0" y="0"/>
                                </a:moveTo>
                                <a:lnTo>
                                  <a:pt x="0" y="2617"/>
                                </a:lnTo>
                              </a:path>
                            </a:pathLst>
                          </a:custGeom>
                          <a:noFill/>
                          <a:ln w="16328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8"/>
                        <wps:cNvSpPr>
                          <a:spLocks/>
                        </wps:cNvSpPr>
                        <wps:spPr bwMode="auto">
                          <a:xfrm>
                            <a:off x="2592" y="3979"/>
                            <a:ext cx="1585" cy="1067"/>
                          </a:xfrm>
                          <a:custGeom>
                            <a:avLst/>
                            <a:gdLst>
                              <a:gd name="T0" fmla="*/ 1568 w 1585"/>
                              <a:gd name="T1" fmla="*/ 0 h 1067"/>
                              <a:gd name="T2" fmla="*/ 1 w 1585"/>
                              <a:gd name="T3" fmla="*/ 1044 h 1067"/>
                              <a:gd name="T4" fmla="*/ 0 w 1585"/>
                              <a:gd name="T5" fmla="*/ 1052 h 1067"/>
                              <a:gd name="T6" fmla="*/ 7 w 1585"/>
                              <a:gd name="T7" fmla="*/ 1064 h 1067"/>
                              <a:gd name="T8" fmla="*/ 15 w 1585"/>
                              <a:gd name="T9" fmla="*/ 1066 h 1067"/>
                              <a:gd name="T10" fmla="*/ 1582 w 1585"/>
                              <a:gd name="T11" fmla="*/ 21 h 1067"/>
                              <a:gd name="T12" fmla="*/ 1584 w 1585"/>
                              <a:gd name="T13" fmla="*/ 13 h 1067"/>
                              <a:gd name="T14" fmla="*/ 1576 w 1585"/>
                              <a:gd name="T15" fmla="*/ 1 h 1067"/>
                              <a:gd name="T16" fmla="*/ 1568 w 1585"/>
                              <a:gd name="T17" fmla="*/ 0 h 10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585" h="1067">
                                <a:moveTo>
                                  <a:pt x="1568" y="0"/>
                                </a:moveTo>
                                <a:lnTo>
                                  <a:pt x="1" y="1044"/>
                                </a:lnTo>
                                <a:lnTo>
                                  <a:pt x="0" y="1052"/>
                                </a:lnTo>
                                <a:lnTo>
                                  <a:pt x="7" y="1064"/>
                                </a:lnTo>
                                <a:lnTo>
                                  <a:pt x="15" y="1066"/>
                                </a:lnTo>
                                <a:lnTo>
                                  <a:pt x="1582" y="21"/>
                                </a:lnTo>
                                <a:lnTo>
                                  <a:pt x="1584" y="13"/>
                                </a:lnTo>
                                <a:lnTo>
                                  <a:pt x="1576" y="1"/>
                                </a:lnTo>
                                <a:lnTo>
                                  <a:pt x="15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9"/>
                        <wps:cNvSpPr>
                          <a:spLocks/>
                        </wps:cNvSpPr>
                        <wps:spPr bwMode="auto">
                          <a:xfrm>
                            <a:off x="1556" y="1401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20"/>
                        <wps:cNvSpPr>
                          <a:spLocks/>
                        </wps:cNvSpPr>
                        <wps:spPr bwMode="auto">
                          <a:xfrm>
                            <a:off x="1556" y="1476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21"/>
                        <wps:cNvSpPr>
                          <a:spLocks/>
                        </wps:cNvSpPr>
                        <wps:spPr bwMode="auto">
                          <a:xfrm>
                            <a:off x="1556" y="1551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22"/>
                        <wps:cNvSpPr>
                          <a:spLocks/>
                        </wps:cNvSpPr>
                        <wps:spPr bwMode="auto">
                          <a:xfrm>
                            <a:off x="1556" y="1625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3"/>
                        <wps:cNvSpPr>
                          <a:spLocks/>
                        </wps:cNvSpPr>
                        <wps:spPr bwMode="auto">
                          <a:xfrm>
                            <a:off x="1556" y="1700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4"/>
                        <wps:cNvSpPr>
                          <a:spLocks/>
                        </wps:cNvSpPr>
                        <wps:spPr bwMode="auto">
                          <a:xfrm>
                            <a:off x="1556" y="1775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5"/>
                        <wps:cNvSpPr>
                          <a:spLocks/>
                        </wps:cNvSpPr>
                        <wps:spPr bwMode="auto">
                          <a:xfrm>
                            <a:off x="1556" y="1850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6"/>
                        <wps:cNvSpPr>
                          <a:spLocks/>
                        </wps:cNvSpPr>
                        <wps:spPr bwMode="auto">
                          <a:xfrm>
                            <a:off x="1556" y="1925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7"/>
                        <wps:cNvSpPr>
                          <a:spLocks/>
                        </wps:cNvSpPr>
                        <wps:spPr bwMode="auto">
                          <a:xfrm>
                            <a:off x="1556" y="1999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8"/>
                        <wps:cNvSpPr>
                          <a:spLocks/>
                        </wps:cNvSpPr>
                        <wps:spPr bwMode="auto">
                          <a:xfrm>
                            <a:off x="1556" y="2074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9"/>
                        <wps:cNvSpPr>
                          <a:spLocks/>
                        </wps:cNvSpPr>
                        <wps:spPr bwMode="auto">
                          <a:xfrm>
                            <a:off x="1556" y="2149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30"/>
                        <wps:cNvSpPr>
                          <a:spLocks/>
                        </wps:cNvSpPr>
                        <wps:spPr bwMode="auto">
                          <a:xfrm>
                            <a:off x="1556" y="2224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31"/>
                        <wps:cNvSpPr>
                          <a:spLocks/>
                        </wps:cNvSpPr>
                        <wps:spPr bwMode="auto">
                          <a:xfrm>
                            <a:off x="1556" y="2298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32"/>
                        <wps:cNvSpPr>
                          <a:spLocks/>
                        </wps:cNvSpPr>
                        <wps:spPr bwMode="auto">
                          <a:xfrm>
                            <a:off x="1556" y="2373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33"/>
                        <wps:cNvSpPr>
                          <a:spLocks/>
                        </wps:cNvSpPr>
                        <wps:spPr bwMode="auto">
                          <a:xfrm>
                            <a:off x="1556" y="2448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" name="Freeform 34"/>
                        <wps:cNvSpPr>
                          <a:spLocks/>
                        </wps:cNvSpPr>
                        <wps:spPr bwMode="auto">
                          <a:xfrm>
                            <a:off x="1556" y="2523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" name="Freeform 35"/>
                        <wps:cNvSpPr>
                          <a:spLocks/>
                        </wps:cNvSpPr>
                        <wps:spPr bwMode="auto">
                          <a:xfrm>
                            <a:off x="1556" y="2597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" name="Freeform 36"/>
                        <wps:cNvSpPr>
                          <a:spLocks/>
                        </wps:cNvSpPr>
                        <wps:spPr bwMode="auto">
                          <a:xfrm>
                            <a:off x="1556" y="2672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" name="Freeform 37"/>
                        <wps:cNvSpPr>
                          <a:spLocks/>
                        </wps:cNvSpPr>
                        <wps:spPr bwMode="auto">
                          <a:xfrm>
                            <a:off x="1556" y="2747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" name="Freeform 38"/>
                        <wps:cNvSpPr>
                          <a:spLocks/>
                        </wps:cNvSpPr>
                        <wps:spPr bwMode="auto">
                          <a:xfrm>
                            <a:off x="1556" y="2822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" name="Freeform 39"/>
                        <wps:cNvSpPr>
                          <a:spLocks/>
                        </wps:cNvSpPr>
                        <wps:spPr bwMode="auto">
                          <a:xfrm>
                            <a:off x="1556" y="2897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" name="Freeform 40"/>
                        <wps:cNvSpPr>
                          <a:spLocks/>
                        </wps:cNvSpPr>
                        <wps:spPr bwMode="auto">
                          <a:xfrm>
                            <a:off x="1556" y="2971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3" name="Freeform 41"/>
                        <wps:cNvSpPr>
                          <a:spLocks/>
                        </wps:cNvSpPr>
                        <wps:spPr bwMode="auto">
                          <a:xfrm>
                            <a:off x="1556" y="3046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" name="Freeform 42"/>
                        <wps:cNvSpPr>
                          <a:spLocks/>
                        </wps:cNvSpPr>
                        <wps:spPr bwMode="auto">
                          <a:xfrm>
                            <a:off x="1556" y="3121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" name="Freeform 43"/>
                        <wps:cNvSpPr>
                          <a:spLocks/>
                        </wps:cNvSpPr>
                        <wps:spPr bwMode="auto">
                          <a:xfrm>
                            <a:off x="1556" y="3196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" name="Freeform 44"/>
                        <wps:cNvSpPr>
                          <a:spLocks/>
                        </wps:cNvSpPr>
                        <wps:spPr bwMode="auto">
                          <a:xfrm>
                            <a:off x="1556" y="3270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" name="Freeform 45"/>
                        <wps:cNvSpPr>
                          <a:spLocks/>
                        </wps:cNvSpPr>
                        <wps:spPr bwMode="auto">
                          <a:xfrm>
                            <a:off x="1556" y="3345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Freeform 46"/>
                        <wps:cNvSpPr>
                          <a:spLocks/>
                        </wps:cNvSpPr>
                        <wps:spPr bwMode="auto">
                          <a:xfrm>
                            <a:off x="1556" y="3420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Freeform 47"/>
                        <wps:cNvSpPr>
                          <a:spLocks/>
                        </wps:cNvSpPr>
                        <wps:spPr bwMode="auto">
                          <a:xfrm>
                            <a:off x="1556" y="3495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" name="Freeform 48"/>
                        <wps:cNvSpPr>
                          <a:spLocks/>
                        </wps:cNvSpPr>
                        <wps:spPr bwMode="auto">
                          <a:xfrm>
                            <a:off x="1556" y="3569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Freeform 49"/>
                        <wps:cNvSpPr>
                          <a:spLocks/>
                        </wps:cNvSpPr>
                        <wps:spPr bwMode="auto">
                          <a:xfrm>
                            <a:off x="1556" y="3644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50"/>
                        <wps:cNvSpPr>
                          <a:spLocks/>
                        </wps:cNvSpPr>
                        <wps:spPr bwMode="auto">
                          <a:xfrm>
                            <a:off x="1556" y="3719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" name="Freeform 51"/>
                        <wps:cNvSpPr>
                          <a:spLocks/>
                        </wps:cNvSpPr>
                        <wps:spPr bwMode="auto">
                          <a:xfrm>
                            <a:off x="1556" y="3794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" name="Freeform 52"/>
                        <wps:cNvSpPr>
                          <a:spLocks/>
                        </wps:cNvSpPr>
                        <wps:spPr bwMode="auto">
                          <a:xfrm>
                            <a:off x="1556" y="3869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" name="Freeform 53"/>
                        <wps:cNvSpPr>
                          <a:spLocks/>
                        </wps:cNvSpPr>
                        <wps:spPr bwMode="auto">
                          <a:xfrm>
                            <a:off x="1556" y="3943"/>
                            <a:ext cx="26" cy="50"/>
                          </a:xfrm>
                          <a:custGeom>
                            <a:avLst/>
                            <a:gdLst>
                              <a:gd name="T0" fmla="*/ 25 w 26"/>
                              <a:gd name="T1" fmla="*/ 0 h 50"/>
                              <a:gd name="T2" fmla="*/ 0 w 26"/>
                              <a:gd name="T3" fmla="*/ 0 h 50"/>
                              <a:gd name="T4" fmla="*/ 0 w 26"/>
                              <a:gd name="T5" fmla="*/ 49 h 50"/>
                              <a:gd name="T6" fmla="*/ 25 w 26"/>
                              <a:gd name="T7" fmla="*/ 49 h 50"/>
                              <a:gd name="T8" fmla="*/ 25 w 26"/>
                              <a:gd name="T9" fmla="*/ 0 h 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6" h="50">
                                <a:moveTo>
                                  <a:pt x="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9"/>
                                </a:lnTo>
                                <a:lnTo>
                                  <a:pt x="25" y="49"/>
                                </a:lnTo>
                                <a:lnTo>
                                  <a:pt x="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" name="Freeform 54"/>
                        <wps:cNvSpPr>
                          <a:spLocks/>
                        </wps:cNvSpPr>
                        <wps:spPr bwMode="auto">
                          <a:xfrm>
                            <a:off x="1569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" name="Freeform 55"/>
                        <wps:cNvSpPr>
                          <a:spLocks/>
                        </wps:cNvSpPr>
                        <wps:spPr bwMode="auto">
                          <a:xfrm>
                            <a:off x="1644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Freeform 56"/>
                        <wps:cNvSpPr>
                          <a:spLocks/>
                        </wps:cNvSpPr>
                        <wps:spPr bwMode="auto">
                          <a:xfrm>
                            <a:off x="1719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Freeform 57"/>
                        <wps:cNvSpPr>
                          <a:spLocks/>
                        </wps:cNvSpPr>
                        <wps:spPr bwMode="auto">
                          <a:xfrm>
                            <a:off x="1794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Freeform 58"/>
                        <wps:cNvSpPr>
                          <a:spLocks/>
                        </wps:cNvSpPr>
                        <wps:spPr bwMode="auto">
                          <a:xfrm>
                            <a:off x="1868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Freeform 59"/>
                        <wps:cNvSpPr>
                          <a:spLocks/>
                        </wps:cNvSpPr>
                        <wps:spPr bwMode="auto">
                          <a:xfrm>
                            <a:off x="1943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" name="Freeform 60"/>
                        <wps:cNvSpPr>
                          <a:spLocks/>
                        </wps:cNvSpPr>
                        <wps:spPr bwMode="auto">
                          <a:xfrm>
                            <a:off x="2018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Freeform 61"/>
                        <wps:cNvSpPr>
                          <a:spLocks/>
                        </wps:cNvSpPr>
                        <wps:spPr bwMode="auto">
                          <a:xfrm>
                            <a:off x="2093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" name="Freeform 62"/>
                        <wps:cNvSpPr>
                          <a:spLocks/>
                        </wps:cNvSpPr>
                        <wps:spPr bwMode="auto">
                          <a:xfrm>
                            <a:off x="2167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Freeform 63"/>
                        <wps:cNvSpPr>
                          <a:spLocks/>
                        </wps:cNvSpPr>
                        <wps:spPr bwMode="auto">
                          <a:xfrm>
                            <a:off x="2242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Freeform 64"/>
                        <wps:cNvSpPr>
                          <a:spLocks/>
                        </wps:cNvSpPr>
                        <wps:spPr bwMode="auto">
                          <a:xfrm>
                            <a:off x="2317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Freeform 65"/>
                        <wps:cNvSpPr>
                          <a:spLocks/>
                        </wps:cNvSpPr>
                        <wps:spPr bwMode="auto">
                          <a:xfrm>
                            <a:off x="2392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" name="Freeform 66"/>
                        <wps:cNvSpPr>
                          <a:spLocks/>
                        </wps:cNvSpPr>
                        <wps:spPr bwMode="auto">
                          <a:xfrm>
                            <a:off x="2467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Freeform 67"/>
                        <wps:cNvSpPr>
                          <a:spLocks/>
                        </wps:cNvSpPr>
                        <wps:spPr bwMode="auto">
                          <a:xfrm>
                            <a:off x="2541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Freeform 68"/>
                        <wps:cNvSpPr>
                          <a:spLocks/>
                        </wps:cNvSpPr>
                        <wps:spPr bwMode="auto">
                          <a:xfrm>
                            <a:off x="2616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" name="Freeform 69"/>
                        <wps:cNvSpPr>
                          <a:spLocks/>
                        </wps:cNvSpPr>
                        <wps:spPr bwMode="auto">
                          <a:xfrm>
                            <a:off x="2691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Freeform 70"/>
                        <wps:cNvSpPr>
                          <a:spLocks/>
                        </wps:cNvSpPr>
                        <wps:spPr bwMode="auto">
                          <a:xfrm>
                            <a:off x="2766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Freeform 71"/>
                        <wps:cNvSpPr>
                          <a:spLocks/>
                        </wps:cNvSpPr>
                        <wps:spPr bwMode="auto">
                          <a:xfrm>
                            <a:off x="2840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Freeform 72"/>
                        <wps:cNvSpPr>
                          <a:spLocks/>
                        </wps:cNvSpPr>
                        <wps:spPr bwMode="auto">
                          <a:xfrm>
                            <a:off x="2915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Freeform 73"/>
                        <wps:cNvSpPr>
                          <a:spLocks/>
                        </wps:cNvSpPr>
                        <wps:spPr bwMode="auto">
                          <a:xfrm>
                            <a:off x="2990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Freeform 74"/>
                        <wps:cNvSpPr>
                          <a:spLocks/>
                        </wps:cNvSpPr>
                        <wps:spPr bwMode="auto">
                          <a:xfrm>
                            <a:off x="3065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Freeform 75"/>
                        <wps:cNvSpPr>
                          <a:spLocks/>
                        </wps:cNvSpPr>
                        <wps:spPr bwMode="auto">
                          <a:xfrm>
                            <a:off x="3139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Freeform 76"/>
                        <wps:cNvSpPr>
                          <a:spLocks/>
                        </wps:cNvSpPr>
                        <wps:spPr bwMode="auto">
                          <a:xfrm>
                            <a:off x="3214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Freeform 77"/>
                        <wps:cNvSpPr>
                          <a:spLocks/>
                        </wps:cNvSpPr>
                        <wps:spPr bwMode="auto">
                          <a:xfrm>
                            <a:off x="3289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Freeform 78"/>
                        <wps:cNvSpPr>
                          <a:spLocks/>
                        </wps:cNvSpPr>
                        <wps:spPr bwMode="auto">
                          <a:xfrm>
                            <a:off x="3364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Freeform 79"/>
                        <wps:cNvSpPr>
                          <a:spLocks/>
                        </wps:cNvSpPr>
                        <wps:spPr bwMode="auto">
                          <a:xfrm>
                            <a:off x="3439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" name="Freeform 80"/>
                        <wps:cNvSpPr>
                          <a:spLocks/>
                        </wps:cNvSpPr>
                        <wps:spPr bwMode="auto">
                          <a:xfrm>
                            <a:off x="3513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" name="Freeform 81"/>
                        <wps:cNvSpPr>
                          <a:spLocks/>
                        </wps:cNvSpPr>
                        <wps:spPr bwMode="auto">
                          <a:xfrm>
                            <a:off x="3588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Freeform 82"/>
                        <wps:cNvSpPr>
                          <a:spLocks/>
                        </wps:cNvSpPr>
                        <wps:spPr bwMode="auto">
                          <a:xfrm>
                            <a:off x="3663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" name="Freeform 83"/>
                        <wps:cNvSpPr>
                          <a:spLocks/>
                        </wps:cNvSpPr>
                        <wps:spPr bwMode="auto">
                          <a:xfrm>
                            <a:off x="3738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" name="Freeform 84"/>
                        <wps:cNvSpPr>
                          <a:spLocks/>
                        </wps:cNvSpPr>
                        <wps:spPr bwMode="auto">
                          <a:xfrm>
                            <a:off x="3812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Freeform 85"/>
                        <wps:cNvSpPr>
                          <a:spLocks/>
                        </wps:cNvSpPr>
                        <wps:spPr bwMode="auto">
                          <a:xfrm>
                            <a:off x="3887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Freeform 86"/>
                        <wps:cNvSpPr>
                          <a:spLocks/>
                        </wps:cNvSpPr>
                        <wps:spPr bwMode="auto">
                          <a:xfrm>
                            <a:off x="3962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" name="Freeform 87"/>
                        <wps:cNvSpPr>
                          <a:spLocks/>
                        </wps:cNvSpPr>
                        <wps:spPr bwMode="auto">
                          <a:xfrm>
                            <a:off x="4037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" name="Freeform 88"/>
                        <wps:cNvSpPr>
                          <a:spLocks/>
                        </wps:cNvSpPr>
                        <wps:spPr bwMode="auto">
                          <a:xfrm>
                            <a:off x="4111" y="3980"/>
                            <a:ext cx="50" cy="26"/>
                          </a:xfrm>
                          <a:custGeom>
                            <a:avLst/>
                            <a:gdLst>
                              <a:gd name="T0" fmla="*/ 49 w 50"/>
                              <a:gd name="T1" fmla="*/ 0 h 26"/>
                              <a:gd name="T2" fmla="*/ 0 w 50"/>
                              <a:gd name="T3" fmla="*/ 0 h 26"/>
                              <a:gd name="T4" fmla="*/ 0 w 50"/>
                              <a:gd name="T5" fmla="*/ 25 h 26"/>
                              <a:gd name="T6" fmla="*/ 49 w 50"/>
                              <a:gd name="T7" fmla="*/ 25 h 26"/>
                              <a:gd name="T8" fmla="*/ 49 w 50"/>
                              <a:gd name="T9" fmla="*/ 0 h 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" h="26">
                                <a:moveTo>
                                  <a:pt x="4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5"/>
                                </a:lnTo>
                                <a:lnTo>
                                  <a:pt x="49" y="25"/>
                                </a:lnTo>
                                <a:lnTo>
                                  <a:pt x="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50" name="Group 89"/>
                        <wpg:cNvGrpSpPr>
                          <a:grpSpLocks/>
                        </wpg:cNvGrpSpPr>
                        <wpg:grpSpPr bwMode="auto">
                          <a:xfrm>
                            <a:off x="7" y="3982"/>
                            <a:ext cx="1570" cy="1059"/>
                            <a:chOff x="7" y="3982"/>
                            <a:chExt cx="1570" cy="1059"/>
                          </a:xfrm>
                        </wpg:grpSpPr>
                        <wps:wsp>
                          <wps:cNvPr id="451" name="Freeform 90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42 w 1570"/>
                                <a:gd name="T1" fmla="*/ 1008 h 1059"/>
                                <a:gd name="T2" fmla="*/ 0 w 1570"/>
                                <a:gd name="T3" fmla="*/ 1036 h 1059"/>
                                <a:gd name="T4" fmla="*/ 14 w 1570"/>
                                <a:gd name="T5" fmla="*/ 1058 h 1059"/>
                                <a:gd name="T6" fmla="*/ 56 w 1570"/>
                                <a:gd name="T7" fmla="*/ 1030 h 1059"/>
                                <a:gd name="T8" fmla="*/ 42 w 1570"/>
                                <a:gd name="T9" fmla="*/ 1008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42" y="1008"/>
                                  </a:moveTo>
                                  <a:lnTo>
                                    <a:pt x="0" y="1036"/>
                                  </a:lnTo>
                                  <a:lnTo>
                                    <a:pt x="14" y="1058"/>
                                  </a:lnTo>
                                  <a:lnTo>
                                    <a:pt x="56" y="1030"/>
                                  </a:lnTo>
                                  <a:lnTo>
                                    <a:pt x="42" y="10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2" name="Freeform 91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05 w 1570"/>
                                <a:gd name="T1" fmla="*/ 966 h 1059"/>
                                <a:gd name="T2" fmla="*/ 63 w 1570"/>
                                <a:gd name="T3" fmla="*/ 994 h 1059"/>
                                <a:gd name="T4" fmla="*/ 77 w 1570"/>
                                <a:gd name="T5" fmla="*/ 1016 h 1059"/>
                                <a:gd name="T6" fmla="*/ 119 w 1570"/>
                                <a:gd name="T7" fmla="*/ 988 h 1059"/>
                                <a:gd name="T8" fmla="*/ 105 w 1570"/>
                                <a:gd name="T9" fmla="*/ 966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05" y="966"/>
                                  </a:moveTo>
                                  <a:lnTo>
                                    <a:pt x="63" y="994"/>
                                  </a:lnTo>
                                  <a:lnTo>
                                    <a:pt x="77" y="1016"/>
                                  </a:lnTo>
                                  <a:lnTo>
                                    <a:pt x="119" y="988"/>
                                  </a:lnTo>
                                  <a:lnTo>
                                    <a:pt x="105" y="9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3" name="Freeform 92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68 w 1570"/>
                                <a:gd name="T1" fmla="*/ 924 h 1059"/>
                                <a:gd name="T2" fmla="*/ 126 w 1570"/>
                                <a:gd name="T3" fmla="*/ 952 h 1059"/>
                                <a:gd name="T4" fmla="*/ 140 w 1570"/>
                                <a:gd name="T5" fmla="*/ 974 h 1059"/>
                                <a:gd name="T6" fmla="*/ 182 w 1570"/>
                                <a:gd name="T7" fmla="*/ 946 h 1059"/>
                                <a:gd name="T8" fmla="*/ 168 w 1570"/>
                                <a:gd name="T9" fmla="*/ 924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68" y="924"/>
                                  </a:moveTo>
                                  <a:lnTo>
                                    <a:pt x="126" y="952"/>
                                  </a:lnTo>
                                  <a:lnTo>
                                    <a:pt x="140" y="974"/>
                                  </a:lnTo>
                                  <a:lnTo>
                                    <a:pt x="182" y="946"/>
                                  </a:lnTo>
                                  <a:lnTo>
                                    <a:pt x="168" y="9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4" name="Freeform 93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231 w 1570"/>
                                <a:gd name="T1" fmla="*/ 882 h 1059"/>
                                <a:gd name="T2" fmla="*/ 189 w 1570"/>
                                <a:gd name="T3" fmla="*/ 910 h 1059"/>
                                <a:gd name="T4" fmla="*/ 203 w 1570"/>
                                <a:gd name="T5" fmla="*/ 932 h 1059"/>
                                <a:gd name="T6" fmla="*/ 245 w 1570"/>
                                <a:gd name="T7" fmla="*/ 904 h 1059"/>
                                <a:gd name="T8" fmla="*/ 231 w 1570"/>
                                <a:gd name="T9" fmla="*/ 882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231" y="882"/>
                                  </a:moveTo>
                                  <a:lnTo>
                                    <a:pt x="189" y="910"/>
                                  </a:lnTo>
                                  <a:lnTo>
                                    <a:pt x="203" y="932"/>
                                  </a:lnTo>
                                  <a:lnTo>
                                    <a:pt x="245" y="904"/>
                                  </a:lnTo>
                                  <a:lnTo>
                                    <a:pt x="231" y="8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5" name="Freeform 94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294 w 1570"/>
                                <a:gd name="T1" fmla="*/ 840 h 1059"/>
                                <a:gd name="T2" fmla="*/ 252 w 1570"/>
                                <a:gd name="T3" fmla="*/ 868 h 1059"/>
                                <a:gd name="T4" fmla="*/ 266 w 1570"/>
                                <a:gd name="T5" fmla="*/ 890 h 1059"/>
                                <a:gd name="T6" fmla="*/ 308 w 1570"/>
                                <a:gd name="T7" fmla="*/ 862 h 1059"/>
                                <a:gd name="T8" fmla="*/ 294 w 1570"/>
                                <a:gd name="T9" fmla="*/ 840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294" y="840"/>
                                  </a:moveTo>
                                  <a:lnTo>
                                    <a:pt x="252" y="868"/>
                                  </a:lnTo>
                                  <a:lnTo>
                                    <a:pt x="266" y="890"/>
                                  </a:lnTo>
                                  <a:lnTo>
                                    <a:pt x="308" y="862"/>
                                  </a:lnTo>
                                  <a:lnTo>
                                    <a:pt x="294" y="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6" name="Freeform 95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357 w 1570"/>
                                <a:gd name="T1" fmla="*/ 798 h 1059"/>
                                <a:gd name="T2" fmla="*/ 315 w 1570"/>
                                <a:gd name="T3" fmla="*/ 826 h 1059"/>
                                <a:gd name="T4" fmla="*/ 329 w 1570"/>
                                <a:gd name="T5" fmla="*/ 848 h 1059"/>
                                <a:gd name="T6" fmla="*/ 371 w 1570"/>
                                <a:gd name="T7" fmla="*/ 820 h 1059"/>
                                <a:gd name="T8" fmla="*/ 357 w 1570"/>
                                <a:gd name="T9" fmla="*/ 798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357" y="798"/>
                                  </a:moveTo>
                                  <a:lnTo>
                                    <a:pt x="315" y="826"/>
                                  </a:lnTo>
                                  <a:lnTo>
                                    <a:pt x="329" y="848"/>
                                  </a:lnTo>
                                  <a:lnTo>
                                    <a:pt x="371" y="820"/>
                                  </a:lnTo>
                                  <a:lnTo>
                                    <a:pt x="357" y="7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7" name="Freeform 96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420 w 1570"/>
                                <a:gd name="T1" fmla="*/ 756 h 1059"/>
                                <a:gd name="T2" fmla="*/ 378 w 1570"/>
                                <a:gd name="T3" fmla="*/ 784 h 1059"/>
                                <a:gd name="T4" fmla="*/ 392 w 1570"/>
                                <a:gd name="T5" fmla="*/ 806 h 1059"/>
                                <a:gd name="T6" fmla="*/ 434 w 1570"/>
                                <a:gd name="T7" fmla="*/ 777 h 1059"/>
                                <a:gd name="T8" fmla="*/ 420 w 1570"/>
                                <a:gd name="T9" fmla="*/ 756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420" y="756"/>
                                  </a:moveTo>
                                  <a:lnTo>
                                    <a:pt x="378" y="784"/>
                                  </a:lnTo>
                                  <a:lnTo>
                                    <a:pt x="392" y="806"/>
                                  </a:lnTo>
                                  <a:lnTo>
                                    <a:pt x="434" y="777"/>
                                  </a:lnTo>
                                  <a:lnTo>
                                    <a:pt x="420" y="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8" name="Freeform 97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483 w 1570"/>
                                <a:gd name="T1" fmla="*/ 714 h 1059"/>
                                <a:gd name="T2" fmla="*/ 441 w 1570"/>
                                <a:gd name="T3" fmla="*/ 742 h 1059"/>
                                <a:gd name="T4" fmla="*/ 455 w 1570"/>
                                <a:gd name="T5" fmla="*/ 763 h 1059"/>
                                <a:gd name="T6" fmla="*/ 497 w 1570"/>
                                <a:gd name="T7" fmla="*/ 735 h 1059"/>
                                <a:gd name="T8" fmla="*/ 483 w 1570"/>
                                <a:gd name="T9" fmla="*/ 714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483" y="714"/>
                                  </a:moveTo>
                                  <a:lnTo>
                                    <a:pt x="441" y="742"/>
                                  </a:lnTo>
                                  <a:lnTo>
                                    <a:pt x="455" y="763"/>
                                  </a:lnTo>
                                  <a:lnTo>
                                    <a:pt x="497" y="735"/>
                                  </a:lnTo>
                                  <a:lnTo>
                                    <a:pt x="483" y="7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9" name="Freeform 98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546 w 1570"/>
                                <a:gd name="T1" fmla="*/ 672 h 1059"/>
                                <a:gd name="T2" fmla="*/ 504 w 1570"/>
                                <a:gd name="T3" fmla="*/ 700 h 1059"/>
                                <a:gd name="T4" fmla="*/ 518 w 1570"/>
                                <a:gd name="T5" fmla="*/ 721 h 1059"/>
                                <a:gd name="T6" fmla="*/ 560 w 1570"/>
                                <a:gd name="T7" fmla="*/ 693 h 1059"/>
                                <a:gd name="T8" fmla="*/ 546 w 1570"/>
                                <a:gd name="T9" fmla="*/ 672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546" y="672"/>
                                  </a:moveTo>
                                  <a:lnTo>
                                    <a:pt x="504" y="700"/>
                                  </a:lnTo>
                                  <a:lnTo>
                                    <a:pt x="518" y="721"/>
                                  </a:lnTo>
                                  <a:lnTo>
                                    <a:pt x="560" y="693"/>
                                  </a:lnTo>
                                  <a:lnTo>
                                    <a:pt x="546" y="6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0" name="Freeform 99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609 w 1570"/>
                                <a:gd name="T1" fmla="*/ 630 h 1059"/>
                                <a:gd name="T2" fmla="*/ 567 w 1570"/>
                                <a:gd name="T3" fmla="*/ 658 h 1059"/>
                                <a:gd name="T4" fmla="*/ 581 w 1570"/>
                                <a:gd name="T5" fmla="*/ 679 h 1059"/>
                                <a:gd name="T6" fmla="*/ 623 w 1570"/>
                                <a:gd name="T7" fmla="*/ 651 h 1059"/>
                                <a:gd name="T8" fmla="*/ 609 w 1570"/>
                                <a:gd name="T9" fmla="*/ 630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609" y="630"/>
                                  </a:moveTo>
                                  <a:lnTo>
                                    <a:pt x="567" y="658"/>
                                  </a:lnTo>
                                  <a:lnTo>
                                    <a:pt x="581" y="679"/>
                                  </a:lnTo>
                                  <a:lnTo>
                                    <a:pt x="623" y="651"/>
                                  </a:lnTo>
                                  <a:lnTo>
                                    <a:pt x="609" y="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1" name="Freeform 100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672 w 1570"/>
                                <a:gd name="T1" fmla="*/ 588 h 1059"/>
                                <a:gd name="T2" fmla="*/ 630 w 1570"/>
                                <a:gd name="T3" fmla="*/ 616 h 1059"/>
                                <a:gd name="T4" fmla="*/ 644 w 1570"/>
                                <a:gd name="T5" fmla="*/ 637 h 1059"/>
                                <a:gd name="T6" fmla="*/ 686 w 1570"/>
                                <a:gd name="T7" fmla="*/ 609 h 1059"/>
                                <a:gd name="T8" fmla="*/ 672 w 1570"/>
                                <a:gd name="T9" fmla="*/ 588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672" y="588"/>
                                  </a:moveTo>
                                  <a:lnTo>
                                    <a:pt x="630" y="616"/>
                                  </a:lnTo>
                                  <a:lnTo>
                                    <a:pt x="644" y="637"/>
                                  </a:lnTo>
                                  <a:lnTo>
                                    <a:pt x="686" y="609"/>
                                  </a:lnTo>
                                  <a:lnTo>
                                    <a:pt x="672" y="5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2" name="Freeform 101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735 w 1570"/>
                                <a:gd name="T1" fmla="*/ 546 h 1059"/>
                                <a:gd name="T2" fmla="*/ 693 w 1570"/>
                                <a:gd name="T3" fmla="*/ 574 h 1059"/>
                                <a:gd name="T4" fmla="*/ 707 w 1570"/>
                                <a:gd name="T5" fmla="*/ 595 h 1059"/>
                                <a:gd name="T6" fmla="*/ 749 w 1570"/>
                                <a:gd name="T7" fmla="*/ 567 h 1059"/>
                                <a:gd name="T8" fmla="*/ 735 w 1570"/>
                                <a:gd name="T9" fmla="*/ 546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735" y="546"/>
                                  </a:moveTo>
                                  <a:lnTo>
                                    <a:pt x="693" y="574"/>
                                  </a:lnTo>
                                  <a:lnTo>
                                    <a:pt x="707" y="595"/>
                                  </a:lnTo>
                                  <a:lnTo>
                                    <a:pt x="749" y="567"/>
                                  </a:lnTo>
                                  <a:lnTo>
                                    <a:pt x="735" y="5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3" name="Freeform 102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798 w 1570"/>
                                <a:gd name="T1" fmla="*/ 504 h 1059"/>
                                <a:gd name="T2" fmla="*/ 756 w 1570"/>
                                <a:gd name="T3" fmla="*/ 532 h 1059"/>
                                <a:gd name="T4" fmla="*/ 770 w 1570"/>
                                <a:gd name="T5" fmla="*/ 553 h 1059"/>
                                <a:gd name="T6" fmla="*/ 812 w 1570"/>
                                <a:gd name="T7" fmla="*/ 525 h 1059"/>
                                <a:gd name="T8" fmla="*/ 798 w 1570"/>
                                <a:gd name="T9" fmla="*/ 504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798" y="504"/>
                                  </a:moveTo>
                                  <a:lnTo>
                                    <a:pt x="756" y="532"/>
                                  </a:lnTo>
                                  <a:lnTo>
                                    <a:pt x="770" y="553"/>
                                  </a:lnTo>
                                  <a:lnTo>
                                    <a:pt x="812" y="525"/>
                                  </a:lnTo>
                                  <a:lnTo>
                                    <a:pt x="798" y="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4" name="Freeform 103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861 w 1570"/>
                                <a:gd name="T1" fmla="*/ 462 h 1059"/>
                                <a:gd name="T2" fmla="*/ 819 w 1570"/>
                                <a:gd name="T3" fmla="*/ 490 h 1059"/>
                                <a:gd name="T4" fmla="*/ 833 w 1570"/>
                                <a:gd name="T5" fmla="*/ 511 h 1059"/>
                                <a:gd name="T6" fmla="*/ 875 w 1570"/>
                                <a:gd name="T7" fmla="*/ 483 h 1059"/>
                                <a:gd name="T8" fmla="*/ 861 w 1570"/>
                                <a:gd name="T9" fmla="*/ 462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861" y="462"/>
                                  </a:moveTo>
                                  <a:lnTo>
                                    <a:pt x="819" y="490"/>
                                  </a:lnTo>
                                  <a:lnTo>
                                    <a:pt x="833" y="511"/>
                                  </a:lnTo>
                                  <a:lnTo>
                                    <a:pt x="875" y="483"/>
                                  </a:lnTo>
                                  <a:lnTo>
                                    <a:pt x="861" y="4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5" name="Freeform 104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924 w 1570"/>
                                <a:gd name="T1" fmla="*/ 420 h 1059"/>
                                <a:gd name="T2" fmla="*/ 882 w 1570"/>
                                <a:gd name="T3" fmla="*/ 448 h 1059"/>
                                <a:gd name="T4" fmla="*/ 896 w 1570"/>
                                <a:gd name="T5" fmla="*/ 469 h 1059"/>
                                <a:gd name="T6" fmla="*/ 938 w 1570"/>
                                <a:gd name="T7" fmla="*/ 441 h 1059"/>
                                <a:gd name="T8" fmla="*/ 924 w 1570"/>
                                <a:gd name="T9" fmla="*/ 420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924" y="420"/>
                                  </a:moveTo>
                                  <a:lnTo>
                                    <a:pt x="882" y="448"/>
                                  </a:lnTo>
                                  <a:lnTo>
                                    <a:pt x="896" y="469"/>
                                  </a:lnTo>
                                  <a:lnTo>
                                    <a:pt x="938" y="441"/>
                                  </a:lnTo>
                                  <a:lnTo>
                                    <a:pt x="924" y="4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6" name="Freeform 105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987 w 1570"/>
                                <a:gd name="T1" fmla="*/ 378 h 1059"/>
                                <a:gd name="T2" fmla="*/ 945 w 1570"/>
                                <a:gd name="T3" fmla="*/ 406 h 1059"/>
                                <a:gd name="T4" fmla="*/ 959 w 1570"/>
                                <a:gd name="T5" fmla="*/ 427 h 1059"/>
                                <a:gd name="T6" fmla="*/ 1002 w 1570"/>
                                <a:gd name="T7" fmla="*/ 399 h 1059"/>
                                <a:gd name="T8" fmla="*/ 987 w 1570"/>
                                <a:gd name="T9" fmla="*/ 378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987" y="378"/>
                                  </a:moveTo>
                                  <a:lnTo>
                                    <a:pt x="945" y="406"/>
                                  </a:lnTo>
                                  <a:lnTo>
                                    <a:pt x="959" y="427"/>
                                  </a:lnTo>
                                  <a:lnTo>
                                    <a:pt x="1002" y="399"/>
                                  </a:lnTo>
                                  <a:lnTo>
                                    <a:pt x="987" y="3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7" name="Freeform 106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050 w 1570"/>
                                <a:gd name="T1" fmla="*/ 336 h 1059"/>
                                <a:gd name="T2" fmla="*/ 1008 w 1570"/>
                                <a:gd name="T3" fmla="*/ 364 h 1059"/>
                                <a:gd name="T4" fmla="*/ 1023 w 1570"/>
                                <a:gd name="T5" fmla="*/ 385 h 1059"/>
                                <a:gd name="T6" fmla="*/ 1065 w 1570"/>
                                <a:gd name="T7" fmla="*/ 357 h 1059"/>
                                <a:gd name="T8" fmla="*/ 1050 w 1570"/>
                                <a:gd name="T9" fmla="*/ 336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050" y="336"/>
                                  </a:moveTo>
                                  <a:lnTo>
                                    <a:pt x="1008" y="364"/>
                                  </a:lnTo>
                                  <a:lnTo>
                                    <a:pt x="1023" y="385"/>
                                  </a:lnTo>
                                  <a:lnTo>
                                    <a:pt x="1065" y="357"/>
                                  </a:lnTo>
                                  <a:lnTo>
                                    <a:pt x="1050" y="3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8" name="Freeform 107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113 w 1570"/>
                                <a:gd name="T1" fmla="*/ 294 h 1059"/>
                                <a:gd name="T2" fmla="*/ 1071 w 1570"/>
                                <a:gd name="T3" fmla="*/ 322 h 1059"/>
                                <a:gd name="T4" fmla="*/ 1086 w 1570"/>
                                <a:gd name="T5" fmla="*/ 343 h 1059"/>
                                <a:gd name="T6" fmla="*/ 1128 w 1570"/>
                                <a:gd name="T7" fmla="*/ 315 h 1059"/>
                                <a:gd name="T8" fmla="*/ 1113 w 1570"/>
                                <a:gd name="T9" fmla="*/ 294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113" y="294"/>
                                  </a:moveTo>
                                  <a:lnTo>
                                    <a:pt x="1071" y="322"/>
                                  </a:lnTo>
                                  <a:lnTo>
                                    <a:pt x="1086" y="343"/>
                                  </a:lnTo>
                                  <a:lnTo>
                                    <a:pt x="1128" y="315"/>
                                  </a:lnTo>
                                  <a:lnTo>
                                    <a:pt x="1113" y="2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9" name="Freeform 108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176 w 1570"/>
                                <a:gd name="T1" fmla="*/ 252 h 1059"/>
                                <a:gd name="T2" fmla="*/ 1134 w 1570"/>
                                <a:gd name="T3" fmla="*/ 280 h 1059"/>
                                <a:gd name="T4" fmla="*/ 1149 w 1570"/>
                                <a:gd name="T5" fmla="*/ 301 h 1059"/>
                                <a:gd name="T6" fmla="*/ 1191 w 1570"/>
                                <a:gd name="T7" fmla="*/ 273 h 1059"/>
                                <a:gd name="T8" fmla="*/ 1176 w 1570"/>
                                <a:gd name="T9" fmla="*/ 252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176" y="252"/>
                                  </a:moveTo>
                                  <a:lnTo>
                                    <a:pt x="1134" y="280"/>
                                  </a:lnTo>
                                  <a:lnTo>
                                    <a:pt x="1149" y="301"/>
                                  </a:lnTo>
                                  <a:lnTo>
                                    <a:pt x="1191" y="273"/>
                                  </a:lnTo>
                                  <a:lnTo>
                                    <a:pt x="1176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0" name="Freeform 109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239 w 1570"/>
                                <a:gd name="T1" fmla="*/ 210 h 1059"/>
                                <a:gd name="T2" fmla="*/ 1197 w 1570"/>
                                <a:gd name="T3" fmla="*/ 238 h 1059"/>
                                <a:gd name="T4" fmla="*/ 1212 w 1570"/>
                                <a:gd name="T5" fmla="*/ 259 h 1059"/>
                                <a:gd name="T6" fmla="*/ 1254 w 1570"/>
                                <a:gd name="T7" fmla="*/ 231 h 1059"/>
                                <a:gd name="T8" fmla="*/ 1239 w 1570"/>
                                <a:gd name="T9" fmla="*/ 210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239" y="210"/>
                                  </a:moveTo>
                                  <a:lnTo>
                                    <a:pt x="1197" y="238"/>
                                  </a:lnTo>
                                  <a:lnTo>
                                    <a:pt x="1212" y="259"/>
                                  </a:lnTo>
                                  <a:lnTo>
                                    <a:pt x="1254" y="231"/>
                                  </a:lnTo>
                                  <a:lnTo>
                                    <a:pt x="1239" y="2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1" name="Freeform 110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303 w 1570"/>
                                <a:gd name="T1" fmla="*/ 168 h 1059"/>
                                <a:gd name="T2" fmla="*/ 1260 w 1570"/>
                                <a:gd name="T3" fmla="*/ 196 h 1059"/>
                                <a:gd name="T4" fmla="*/ 1275 w 1570"/>
                                <a:gd name="T5" fmla="*/ 217 h 1059"/>
                                <a:gd name="T6" fmla="*/ 1317 w 1570"/>
                                <a:gd name="T7" fmla="*/ 189 h 1059"/>
                                <a:gd name="T8" fmla="*/ 1303 w 1570"/>
                                <a:gd name="T9" fmla="*/ 168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303" y="168"/>
                                  </a:moveTo>
                                  <a:lnTo>
                                    <a:pt x="1260" y="196"/>
                                  </a:lnTo>
                                  <a:lnTo>
                                    <a:pt x="1275" y="217"/>
                                  </a:lnTo>
                                  <a:lnTo>
                                    <a:pt x="1317" y="189"/>
                                  </a:lnTo>
                                  <a:lnTo>
                                    <a:pt x="1303" y="1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2" name="Freeform 111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366 w 1570"/>
                                <a:gd name="T1" fmla="*/ 126 h 1059"/>
                                <a:gd name="T2" fmla="*/ 1324 w 1570"/>
                                <a:gd name="T3" fmla="*/ 154 h 1059"/>
                                <a:gd name="T4" fmla="*/ 1338 w 1570"/>
                                <a:gd name="T5" fmla="*/ 175 h 1059"/>
                                <a:gd name="T6" fmla="*/ 1380 w 1570"/>
                                <a:gd name="T7" fmla="*/ 147 h 1059"/>
                                <a:gd name="T8" fmla="*/ 1366 w 1570"/>
                                <a:gd name="T9" fmla="*/ 126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366" y="126"/>
                                  </a:moveTo>
                                  <a:lnTo>
                                    <a:pt x="1324" y="154"/>
                                  </a:lnTo>
                                  <a:lnTo>
                                    <a:pt x="1338" y="175"/>
                                  </a:lnTo>
                                  <a:lnTo>
                                    <a:pt x="1380" y="147"/>
                                  </a:lnTo>
                                  <a:lnTo>
                                    <a:pt x="1366" y="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3" name="Freeform 112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429 w 1570"/>
                                <a:gd name="T1" fmla="*/ 84 h 1059"/>
                                <a:gd name="T2" fmla="*/ 1387 w 1570"/>
                                <a:gd name="T3" fmla="*/ 112 h 1059"/>
                                <a:gd name="T4" fmla="*/ 1401 w 1570"/>
                                <a:gd name="T5" fmla="*/ 133 h 1059"/>
                                <a:gd name="T6" fmla="*/ 1443 w 1570"/>
                                <a:gd name="T7" fmla="*/ 105 h 1059"/>
                                <a:gd name="T8" fmla="*/ 1429 w 1570"/>
                                <a:gd name="T9" fmla="*/ 84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429" y="84"/>
                                  </a:moveTo>
                                  <a:lnTo>
                                    <a:pt x="1387" y="112"/>
                                  </a:lnTo>
                                  <a:lnTo>
                                    <a:pt x="1401" y="133"/>
                                  </a:lnTo>
                                  <a:lnTo>
                                    <a:pt x="1443" y="105"/>
                                  </a:lnTo>
                                  <a:lnTo>
                                    <a:pt x="1429" y="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4" name="Freeform 113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492 w 1570"/>
                                <a:gd name="T1" fmla="*/ 42 h 1059"/>
                                <a:gd name="T2" fmla="*/ 1450 w 1570"/>
                                <a:gd name="T3" fmla="*/ 70 h 1059"/>
                                <a:gd name="T4" fmla="*/ 1464 w 1570"/>
                                <a:gd name="T5" fmla="*/ 91 h 1059"/>
                                <a:gd name="T6" fmla="*/ 1506 w 1570"/>
                                <a:gd name="T7" fmla="*/ 63 h 1059"/>
                                <a:gd name="T8" fmla="*/ 1492 w 1570"/>
                                <a:gd name="T9" fmla="*/ 42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492" y="42"/>
                                  </a:moveTo>
                                  <a:lnTo>
                                    <a:pt x="1450" y="70"/>
                                  </a:lnTo>
                                  <a:lnTo>
                                    <a:pt x="1464" y="91"/>
                                  </a:lnTo>
                                  <a:lnTo>
                                    <a:pt x="1506" y="63"/>
                                  </a:lnTo>
                                  <a:lnTo>
                                    <a:pt x="1492" y="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5" name="Freeform 114"/>
                          <wps:cNvSpPr>
                            <a:spLocks/>
                          </wps:cNvSpPr>
                          <wps:spPr bwMode="auto">
                            <a:xfrm>
                              <a:off x="7" y="3982"/>
                              <a:ext cx="1570" cy="1059"/>
                            </a:xfrm>
                            <a:custGeom>
                              <a:avLst/>
                              <a:gdLst>
                                <a:gd name="T0" fmla="*/ 1555 w 1570"/>
                                <a:gd name="T1" fmla="*/ 0 h 1059"/>
                                <a:gd name="T2" fmla="*/ 1513 w 1570"/>
                                <a:gd name="T3" fmla="*/ 28 h 1059"/>
                                <a:gd name="T4" fmla="*/ 1527 w 1570"/>
                                <a:gd name="T5" fmla="*/ 49 h 1059"/>
                                <a:gd name="T6" fmla="*/ 1569 w 1570"/>
                                <a:gd name="T7" fmla="*/ 21 h 1059"/>
                                <a:gd name="T8" fmla="*/ 1555 w 1570"/>
                                <a:gd name="T9" fmla="*/ 0 h 105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70" h="1059">
                                  <a:moveTo>
                                    <a:pt x="1555" y="0"/>
                                  </a:moveTo>
                                  <a:lnTo>
                                    <a:pt x="1513" y="28"/>
                                  </a:lnTo>
                                  <a:lnTo>
                                    <a:pt x="1527" y="49"/>
                                  </a:lnTo>
                                  <a:lnTo>
                                    <a:pt x="1569" y="21"/>
                                  </a:lnTo>
                                  <a:lnTo>
                                    <a:pt x="155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2FDA7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76" name="Freeform 115"/>
                        <wps:cNvSpPr>
                          <a:spLocks/>
                        </wps:cNvSpPr>
                        <wps:spPr bwMode="auto">
                          <a:xfrm>
                            <a:off x="3371" y="3181"/>
                            <a:ext cx="1199" cy="20"/>
                          </a:xfrm>
                          <a:custGeom>
                            <a:avLst/>
                            <a:gdLst>
                              <a:gd name="T0" fmla="*/ 0 w 1199"/>
                              <a:gd name="T1" fmla="*/ 0 h 20"/>
                              <a:gd name="T2" fmla="*/ 1198 w 1199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99" h="20">
                                <a:moveTo>
                                  <a:pt x="0" y="0"/>
                                </a:moveTo>
                                <a:lnTo>
                                  <a:pt x="1198" y="0"/>
                                </a:lnTo>
                              </a:path>
                            </a:pathLst>
                          </a:custGeom>
                          <a:noFill/>
                          <a:ln w="16328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" name="Freeform 116"/>
                        <wps:cNvSpPr>
                          <a:spLocks/>
                        </wps:cNvSpPr>
                        <wps:spPr bwMode="auto">
                          <a:xfrm>
                            <a:off x="4556" y="3096"/>
                            <a:ext cx="196" cy="171"/>
                          </a:xfrm>
                          <a:custGeom>
                            <a:avLst/>
                            <a:gdLst>
                              <a:gd name="T0" fmla="*/ 0 w 196"/>
                              <a:gd name="T1" fmla="*/ 0 h 171"/>
                              <a:gd name="T2" fmla="*/ 0 w 196"/>
                              <a:gd name="T3" fmla="*/ 170 h 171"/>
                              <a:gd name="T4" fmla="*/ 195 w 196"/>
                              <a:gd name="T5" fmla="*/ 85 h 171"/>
                              <a:gd name="T6" fmla="*/ 0 w 196"/>
                              <a:gd name="T7" fmla="*/ 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96" h="171">
                                <a:moveTo>
                                  <a:pt x="0" y="0"/>
                                </a:moveTo>
                                <a:lnTo>
                                  <a:pt x="0" y="170"/>
                                </a:lnTo>
                                <a:lnTo>
                                  <a:pt x="195" y="8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" name="Freeform 117"/>
                        <wps:cNvSpPr>
                          <a:spLocks/>
                        </wps:cNvSpPr>
                        <wps:spPr bwMode="auto">
                          <a:xfrm>
                            <a:off x="318" y="3734"/>
                            <a:ext cx="1803" cy="20"/>
                          </a:xfrm>
                          <a:custGeom>
                            <a:avLst/>
                            <a:gdLst>
                              <a:gd name="T0" fmla="*/ 0 w 1803"/>
                              <a:gd name="T1" fmla="*/ 0 h 20"/>
                              <a:gd name="T2" fmla="*/ 1802 w 1803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803" h="20">
                                <a:moveTo>
                                  <a:pt x="0" y="0"/>
                                </a:moveTo>
                                <a:lnTo>
                                  <a:pt x="1802" y="0"/>
                                </a:lnTo>
                              </a:path>
                            </a:pathLst>
                          </a:custGeom>
                          <a:noFill/>
                          <a:ln w="16329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" name="Freeform 118"/>
                        <wps:cNvSpPr>
                          <a:spLocks/>
                        </wps:cNvSpPr>
                        <wps:spPr bwMode="auto">
                          <a:xfrm>
                            <a:off x="2107" y="3649"/>
                            <a:ext cx="196" cy="171"/>
                          </a:xfrm>
                          <a:custGeom>
                            <a:avLst/>
                            <a:gdLst>
                              <a:gd name="T0" fmla="*/ 0 w 196"/>
                              <a:gd name="T1" fmla="*/ 0 h 171"/>
                              <a:gd name="T2" fmla="*/ 0 w 196"/>
                              <a:gd name="T3" fmla="*/ 170 h 171"/>
                              <a:gd name="T4" fmla="*/ 195 w 196"/>
                              <a:gd name="T5" fmla="*/ 85 h 171"/>
                              <a:gd name="T6" fmla="*/ 0 w 196"/>
                              <a:gd name="T7" fmla="*/ 0 h 17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96" h="171">
                                <a:moveTo>
                                  <a:pt x="0" y="0"/>
                                </a:moveTo>
                                <a:lnTo>
                                  <a:pt x="0" y="170"/>
                                </a:lnTo>
                                <a:lnTo>
                                  <a:pt x="195" y="8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" name="Freeform 119"/>
                        <wps:cNvSpPr>
                          <a:spLocks/>
                        </wps:cNvSpPr>
                        <wps:spPr bwMode="auto">
                          <a:xfrm>
                            <a:off x="2918" y="2766"/>
                            <a:ext cx="1082" cy="731"/>
                          </a:xfrm>
                          <a:custGeom>
                            <a:avLst/>
                            <a:gdLst>
                              <a:gd name="T0" fmla="*/ 1065 w 1082"/>
                              <a:gd name="T1" fmla="*/ 0 h 731"/>
                              <a:gd name="T2" fmla="*/ 1 w 1082"/>
                              <a:gd name="T3" fmla="*/ 709 h 731"/>
                              <a:gd name="T4" fmla="*/ 0 w 1082"/>
                              <a:gd name="T5" fmla="*/ 717 h 731"/>
                              <a:gd name="T6" fmla="*/ 7 w 1082"/>
                              <a:gd name="T7" fmla="*/ 729 h 731"/>
                              <a:gd name="T8" fmla="*/ 15 w 1082"/>
                              <a:gd name="T9" fmla="*/ 730 h 731"/>
                              <a:gd name="T10" fmla="*/ 1080 w 1082"/>
                              <a:gd name="T11" fmla="*/ 21 h 731"/>
                              <a:gd name="T12" fmla="*/ 1081 w 1082"/>
                              <a:gd name="T13" fmla="*/ 13 h 731"/>
                              <a:gd name="T14" fmla="*/ 1073 w 1082"/>
                              <a:gd name="T15" fmla="*/ 1 h 731"/>
                              <a:gd name="T16" fmla="*/ 1065 w 1082"/>
                              <a:gd name="T17" fmla="*/ 0 h 7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082" h="731">
                                <a:moveTo>
                                  <a:pt x="1065" y="0"/>
                                </a:moveTo>
                                <a:lnTo>
                                  <a:pt x="1" y="709"/>
                                </a:lnTo>
                                <a:lnTo>
                                  <a:pt x="0" y="717"/>
                                </a:lnTo>
                                <a:lnTo>
                                  <a:pt x="7" y="729"/>
                                </a:lnTo>
                                <a:lnTo>
                                  <a:pt x="15" y="730"/>
                                </a:lnTo>
                                <a:lnTo>
                                  <a:pt x="1080" y="21"/>
                                </a:lnTo>
                                <a:lnTo>
                                  <a:pt x="1081" y="13"/>
                                </a:lnTo>
                                <a:lnTo>
                                  <a:pt x="1073" y="1"/>
                                </a:lnTo>
                                <a:lnTo>
                                  <a:pt x="10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" name="Freeform 120"/>
                        <wps:cNvSpPr>
                          <a:spLocks/>
                        </wps:cNvSpPr>
                        <wps:spPr bwMode="auto">
                          <a:xfrm>
                            <a:off x="2769" y="3411"/>
                            <a:ext cx="210" cy="180"/>
                          </a:xfrm>
                          <a:custGeom>
                            <a:avLst/>
                            <a:gdLst>
                              <a:gd name="T0" fmla="*/ 115 w 210"/>
                              <a:gd name="T1" fmla="*/ 0 h 180"/>
                              <a:gd name="T2" fmla="*/ 0 w 210"/>
                              <a:gd name="T3" fmla="*/ 179 h 180"/>
                              <a:gd name="T4" fmla="*/ 209 w 210"/>
                              <a:gd name="T5" fmla="*/ 141 h 180"/>
                              <a:gd name="T6" fmla="*/ 115 w 210"/>
                              <a:gd name="T7" fmla="*/ 0 h 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0" h="180">
                                <a:moveTo>
                                  <a:pt x="115" y="0"/>
                                </a:moveTo>
                                <a:lnTo>
                                  <a:pt x="0" y="179"/>
                                </a:lnTo>
                                <a:lnTo>
                                  <a:pt x="209" y="141"/>
                                </a:lnTo>
                                <a:lnTo>
                                  <a:pt x="1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" name="Freeform 121"/>
                        <wps:cNvSpPr>
                          <a:spLocks/>
                        </wps:cNvSpPr>
                        <wps:spPr bwMode="auto">
                          <a:xfrm>
                            <a:off x="1717" y="1512"/>
                            <a:ext cx="1066" cy="720"/>
                          </a:xfrm>
                          <a:custGeom>
                            <a:avLst/>
                            <a:gdLst>
                              <a:gd name="T0" fmla="*/ 1049 w 1066"/>
                              <a:gd name="T1" fmla="*/ 0 h 720"/>
                              <a:gd name="T2" fmla="*/ 1 w 1066"/>
                              <a:gd name="T3" fmla="*/ 698 h 720"/>
                              <a:gd name="T4" fmla="*/ 0 w 1066"/>
                              <a:gd name="T5" fmla="*/ 706 h 720"/>
                              <a:gd name="T6" fmla="*/ 7 w 1066"/>
                              <a:gd name="T7" fmla="*/ 718 h 720"/>
                              <a:gd name="T8" fmla="*/ 15 w 1066"/>
                              <a:gd name="T9" fmla="*/ 719 h 720"/>
                              <a:gd name="T10" fmla="*/ 1063 w 1066"/>
                              <a:gd name="T11" fmla="*/ 21 h 720"/>
                              <a:gd name="T12" fmla="*/ 1065 w 1066"/>
                              <a:gd name="T13" fmla="*/ 13 h 720"/>
                              <a:gd name="T14" fmla="*/ 1057 w 1066"/>
                              <a:gd name="T15" fmla="*/ 1 h 720"/>
                              <a:gd name="T16" fmla="*/ 1049 w 1066"/>
                              <a:gd name="T17" fmla="*/ 0 h 7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066" h="720">
                                <a:moveTo>
                                  <a:pt x="1049" y="0"/>
                                </a:moveTo>
                                <a:lnTo>
                                  <a:pt x="1" y="698"/>
                                </a:lnTo>
                                <a:lnTo>
                                  <a:pt x="0" y="706"/>
                                </a:lnTo>
                                <a:lnTo>
                                  <a:pt x="7" y="718"/>
                                </a:lnTo>
                                <a:lnTo>
                                  <a:pt x="15" y="719"/>
                                </a:lnTo>
                                <a:lnTo>
                                  <a:pt x="1063" y="21"/>
                                </a:lnTo>
                                <a:lnTo>
                                  <a:pt x="1065" y="13"/>
                                </a:lnTo>
                                <a:lnTo>
                                  <a:pt x="1057" y="1"/>
                                </a:lnTo>
                                <a:lnTo>
                                  <a:pt x="10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" name="Freeform 122"/>
                        <wps:cNvSpPr>
                          <a:spLocks/>
                        </wps:cNvSpPr>
                        <wps:spPr bwMode="auto">
                          <a:xfrm>
                            <a:off x="1569" y="2146"/>
                            <a:ext cx="210" cy="180"/>
                          </a:xfrm>
                          <a:custGeom>
                            <a:avLst/>
                            <a:gdLst>
                              <a:gd name="T0" fmla="*/ 115 w 210"/>
                              <a:gd name="T1" fmla="*/ 0 h 180"/>
                              <a:gd name="T2" fmla="*/ 0 w 210"/>
                              <a:gd name="T3" fmla="*/ 179 h 180"/>
                              <a:gd name="T4" fmla="*/ 209 w 210"/>
                              <a:gd name="T5" fmla="*/ 141 h 180"/>
                              <a:gd name="T6" fmla="*/ 115 w 210"/>
                              <a:gd name="T7" fmla="*/ 0 h 1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10" h="180">
                                <a:moveTo>
                                  <a:pt x="115" y="0"/>
                                </a:moveTo>
                                <a:lnTo>
                                  <a:pt x="0" y="179"/>
                                </a:lnTo>
                                <a:lnTo>
                                  <a:pt x="209" y="141"/>
                                </a:lnTo>
                                <a:lnTo>
                                  <a:pt x="1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" name="Freeform 123"/>
                        <wps:cNvSpPr>
                          <a:spLocks/>
                        </wps:cNvSpPr>
                        <wps:spPr bwMode="auto">
                          <a:xfrm>
                            <a:off x="2178" y="0"/>
                            <a:ext cx="20" cy="173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738"/>
                              <a:gd name="T2" fmla="*/ 0 w 20"/>
                              <a:gd name="T3" fmla="*/ 1737 h 17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738">
                                <a:moveTo>
                                  <a:pt x="0" y="0"/>
                                </a:moveTo>
                                <a:lnTo>
                                  <a:pt x="0" y="1737"/>
                                </a:lnTo>
                              </a:path>
                            </a:pathLst>
                          </a:custGeom>
                          <a:noFill/>
                          <a:ln w="16328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" name="Freeform 124"/>
                        <wps:cNvSpPr>
                          <a:spLocks/>
                        </wps:cNvSpPr>
                        <wps:spPr bwMode="auto">
                          <a:xfrm>
                            <a:off x="2093" y="1724"/>
                            <a:ext cx="171" cy="196"/>
                          </a:xfrm>
                          <a:custGeom>
                            <a:avLst/>
                            <a:gdLst>
                              <a:gd name="T0" fmla="*/ 170 w 171"/>
                              <a:gd name="T1" fmla="*/ 0 h 196"/>
                              <a:gd name="T2" fmla="*/ 0 w 171"/>
                              <a:gd name="T3" fmla="*/ 0 h 196"/>
                              <a:gd name="T4" fmla="*/ 85 w 171"/>
                              <a:gd name="T5" fmla="*/ 195 h 196"/>
                              <a:gd name="T6" fmla="*/ 170 w 171"/>
                              <a:gd name="T7" fmla="*/ 0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71" h="196">
                                <a:moveTo>
                                  <a:pt x="170" y="0"/>
                                </a:moveTo>
                                <a:lnTo>
                                  <a:pt x="0" y="0"/>
                                </a:lnTo>
                                <a:lnTo>
                                  <a:pt x="85" y="195"/>
                                </a:lnTo>
                                <a:lnTo>
                                  <a:pt x="1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" name="Freeform 125"/>
                        <wps:cNvSpPr>
                          <a:spLocks/>
                        </wps:cNvSpPr>
                        <wps:spPr bwMode="auto">
                          <a:xfrm>
                            <a:off x="1327" y="2956"/>
                            <a:ext cx="20" cy="177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773"/>
                              <a:gd name="T2" fmla="*/ 0 w 20"/>
                              <a:gd name="T3" fmla="*/ 1772 h 17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773">
                                <a:moveTo>
                                  <a:pt x="0" y="0"/>
                                </a:moveTo>
                                <a:lnTo>
                                  <a:pt x="0" y="1772"/>
                                </a:lnTo>
                              </a:path>
                            </a:pathLst>
                          </a:custGeom>
                          <a:noFill/>
                          <a:ln w="16329">
                            <a:solidFill>
                              <a:srgbClr val="2FDA7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" name="Freeform 126"/>
                        <wps:cNvSpPr>
                          <a:spLocks/>
                        </wps:cNvSpPr>
                        <wps:spPr bwMode="auto">
                          <a:xfrm>
                            <a:off x="1242" y="2773"/>
                            <a:ext cx="171" cy="196"/>
                          </a:xfrm>
                          <a:custGeom>
                            <a:avLst/>
                            <a:gdLst>
                              <a:gd name="T0" fmla="*/ 85 w 171"/>
                              <a:gd name="T1" fmla="*/ 0 h 196"/>
                              <a:gd name="T2" fmla="*/ 0 w 171"/>
                              <a:gd name="T3" fmla="*/ 195 h 196"/>
                              <a:gd name="T4" fmla="*/ 170 w 171"/>
                              <a:gd name="T5" fmla="*/ 195 h 196"/>
                              <a:gd name="T6" fmla="*/ 85 w 171"/>
                              <a:gd name="T7" fmla="*/ 0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71" h="196">
                                <a:moveTo>
                                  <a:pt x="85" y="0"/>
                                </a:moveTo>
                                <a:lnTo>
                                  <a:pt x="0" y="195"/>
                                </a:lnTo>
                                <a:lnTo>
                                  <a:pt x="170" y="195"/>
                                </a:lnTo>
                                <a:lnTo>
                                  <a:pt x="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FDA7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DBEFD1" id="Group 1" o:spid="_x0000_s1026" style="width:237.65pt;height:252.3pt;mso-position-horizontal-relative:char;mso-position-vertical-relative:line" coordsize="4753,5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">
                <v:shape id="Freeform 10" o:spid="_x0000_s1027" style="position:absolute;left:14;top:2425;width:20;height:2618;visibility:visible;mso-wrap-style:square;v-text-anchor:top" coordsize="20,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" path="m,l,2617e" filled="f" strokecolor="#2fda77" strokeweight=".45358mm">
                  <v:path arrowok="t" o:connecttype="custom" o:connectlocs="0,0;0,2617" o:connectangles="0,0"/>
                </v:shape>
                <v:shape id="Freeform 11" o:spid="_x0000_s1028" style="position:absolute;left:1;top:2438;width:2618;height:20;visibility:visible;mso-wrap-style:square;v-text-anchor:top" coordsize="261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" path="m,l2617,e" filled="f" strokecolor="#2fda77" strokeweight=".45358mm">
                  <v:path arrowok="t" o:connecttype="custom" o:connectlocs="0,0;2617,0" o:connectangles="0,0"/>
                </v:shape>
                <v:shape id="Freeform 12" o:spid="_x0000_s1029" style="position:absolute;left:2606;top:2425;width:20;height:2618;visibility:visible;mso-wrap-style:square;v-text-anchor:top" coordsize="20,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" path="m,l,2617e" filled="f" strokecolor="#2fda77" strokeweight=".45358mm">
                  <v:path arrowok="t" o:connecttype="custom" o:connectlocs="0,0;0,2617" o:connectangles="0,0"/>
                </v:shape>
                <v:shape id="Freeform 13" o:spid="_x0000_s1030" style="position:absolute;left:1;top:5030;width:2618;height:20;visibility:visible;mso-wrap-style:square;v-text-anchor:top" coordsize="261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" path="m,l2617,e" filled="f" strokecolor="#2fda77" strokeweight=".45358mm">
                  <v:path arrowok="t" o:connecttype="custom" o:connectlocs="0,0;2617,0" o:connectangles="0,0"/>
                </v:shape>
                <v:shape id="Freeform 14" o:spid="_x0000_s1031" style="position:absolute;top:1387;width:1585;height:1067;visibility:visible;mso-wrap-style:square;v-text-anchor:top" coordsize="1585,1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" path="m1568,l1,1044r-1,8l7,1064r8,2l1582,21r2,-8l1576,1,1568,xe" fillcolor="#2fda77" stroked="f">
                  <v:path arrowok="t" o:connecttype="custom" o:connectlocs="1568,0;1,1044;0,1052;7,1064;15,1066;1582,21;1584,13;1576,1;1568,0" o:connectangles="0,0,0,0,0,0,0,0,0"/>
                </v:shape>
                <v:shape id="Freeform 15" o:spid="_x0000_s1032" style="position:absolute;left:1556;top:1401;width:2618;height:20;visibility:visible;mso-wrap-style:square;v-text-anchor:top" coordsize="2618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" path="m,l2617,e" filled="f" strokecolor="#2fda77" strokeweight=".45358mm">
                  <v:path arrowok="t" o:connecttype="custom" o:connectlocs="0,0;2617,0" o:connectangles="0,0"/>
                </v:shape>
                <v:shape id="Freeform 16" o:spid="_x0000_s1033" style="position:absolute;left:2592;top:1387;width:1585;height:1067;visibility:visible;mso-wrap-style:square;v-text-anchor:top" coordsize="1585,1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" path="m1568,l1,1044r-1,8l7,1064r8,2l1582,21r2,-8l1576,1,1568,xe" fillcolor="#2fda77" stroked="f">
                  <v:path arrowok="t" o:connecttype="custom" o:connectlocs="1568,0;1,1044;0,1052;7,1064;15,1066;1582,21;1584,13;1576,1;1568,0" o:connectangles="0,0,0,0,0,0,0,0,0"/>
                </v:shape>
                <v:shape id="Freeform 17" o:spid="_x0000_s1034" style="position:absolute;left:4161;top:1388;width:20;height:2618;visibility:visible;mso-wrap-style:square;v-text-anchor:top" coordsize="20,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" path="m,l,2617e" filled="f" strokecolor="#2fda77" strokeweight=".45356mm">
                  <v:path arrowok="t" o:connecttype="custom" o:connectlocs="0,0;0,2617" o:connectangles="0,0"/>
                </v:shape>
                <v:shape id="Freeform 18" o:spid="_x0000_s1035" style="position:absolute;left:2592;top:3979;width:1585;height:1067;visibility:visible;mso-wrap-style:square;v-text-anchor:top" coordsize="1585,1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" path="m1568,l1,1044r-1,8l7,1064r8,2l1582,21r2,-8l1576,1,1568,xe" fillcolor="#2fda77" stroked="f">
                  <v:path arrowok="t" o:connecttype="custom" o:connectlocs="1568,0;1,1044;0,1052;7,1064;15,1066;1582,21;1584,13;1576,1;1568,0" o:connectangles="0,0,0,0,0,0,0,0,0"/>
                </v:shape>
                <v:shape id="Freeform 19" o:spid="_x0000_s1036" style="position:absolute;left:1556;top:1401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" path="m25,l,,,49r25,l25,xe" fillcolor="#2fda77" stroked="f">
                  <v:path arrowok="t" o:connecttype="custom" o:connectlocs="25,0;0,0;0,49;25,49;25,0" o:connectangles="0,0,0,0,0"/>
                </v:shape>
                <v:shape id="Freeform 20" o:spid="_x0000_s1037" style="position:absolute;left:1556;top:1476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" path="m25,l,,,49r25,l25,xe" fillcolor="#2fda77" stroked="f">
                  <v:path arrowok="t" o:connecttype="custom" o:connectlocs="25,0;0,0;0,49;25,49;25,0" o:connectangles="0,0,0,0,0"/>
                </v:shape>
                <v:shape id="Freeform 21" o:spid="_x0000_s1038" style="position:absolute;left:1556;top:1551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" path="m25,l,,,49r25,l25,xe" fillcolor="#2fda77" stroked="f">
                  <v:path arrowok="t" o:connecttype="custom" o:connectlocs="25,0;0,0;0,49;25,49;25,0" o:connectangles="0,0,0,0,0"/>
                </v:shape>
                <v:shape id="Freeform 22" o:spid="_x0000_s1039" style="position:absolute;left:1556;top:1625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" path="m25,l,,,49r25,l25,xe" fillcolor="#2fda77" stroked="f">
                  <v:path arrowok="t" o:connecttype="custom" o:connectlocs="25,0;0,0;0,49;25,49;25,0" o:connectangles="0,0,0,0,0"/>
                </v:shape>
                <v:shape id="Freeform 23" o:spid="_x0000_s1040" style="position:absolute;left:1556;top:1700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" path="m25,l,,,49r25,l25,xe" fillcolor="#2fda77" stroked="f">
                  <v:path arrowok="t" o:connecttype="custom" o:connectlocs="25,0;0,0;0,49;25,49;25,0" o:connectangles="0,0,0,0,0"/>
                </v:shape>
                <v:shape id="Freeform 24" o:spid="_x0000_s1041" style="position:absolute;left:1556;top:1775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" path="m25,l,,,49r25,l25,xe" fillcolor="#2fda77" stroked="f">
                  <v:path arrowok="t" o:connecttype="custom" o:connectlocs="25,0;0,0;0,49;25,49;25,0" o:connectangles="0,0,0,0,0"/>
                </v:shape>
                <v:shape id="Freeform 25" o:spid="_x0000_s1042" style="position:absolute;left:1556;top:1850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" path="m25,l,,,49r25,l25,xe" fillcolor="#2fda77" stroked="f">
                  <v:path arrowok="t" o:connecttype="custom" o:connectlocs="25,0;0,0;0,49;25,49;25,0" o:connectangles="0,0,0,0,0"/>
                </v:shape>
                <v:shape id="Freeform 26" o:spid="_x0000_s1043" style="position:absolute;left:1556;top:1925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" path="m25,l,,,49r25,l25,xe" fillcolor="#2fda77" stroked="f">
                  <v:path arrowok="t" o:connecttype="custom" o:connectlocs="25,0;0,0;0,49;25,49;25,0" o:connectangles="0,0,0,0,0"/>
                </v:shape>
                <v:shape id="Freeform 27" o:spid="_x0000_s1044" style="position:absolute;left:1556;top:1999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" path="m25,l,,,49r25,l25,xe" fillcolor="#2fda77" stroked="f">
                  <v:path arrowok="t" o:connecttype="custom" o:connectlocs="25,0;0,0;0,49;25,49;25,0" o:connectangles="0,0,0,0,0"/>
                </v:shape>
                <v:shape id="Freeform 28" o:spid="_x0000_s1045" style="position:absolute;left:1556;top:2074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" path="m25,l,,,49r25,l25,xe" fillcolor="#2fda77" stroked="f">
                  <v:path arrowok="t" o:connecttype="custom" o:connectlocs="25,0;0,0;0,49;25,49;25,0" o:connectangles="0,0,0,0,0"/>
                </v:shape>
                <v:shape id="Freeform 29" o:spid="_x0000_s1046" style="position:absolute;left:1556;top:2149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" path="m25,l,,,49r25,l25,xe" fillcolor="#2fda77" stroked="f">
                  <v:path arrowok="t" o:connecttype="custom" o:connectlocs="25,0;0,0;0,49;25,49;25,0" o:connectangles="0,0,0,0,0"/>
                </v:shape>
                <v:shape id="Freeform 30" o:spid="_x0000_s1047" style="position:absolute;left:1556;top:2224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" path="m25,l,,,49r25,l25,xe" fillcolor="#2fda77" stroked="f">
                  <v:path arrowok="t" o:connecttype="custom" o:connectlocs="25,0;0,0;0,49;25,49;25,0" o:connectangles="0,0,0,0,0"/>
                </v:shape>
                <v:shape id="Freeform 31" o:spid="_x0000_s1048" style="position:absolute;left:1556;top:2298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" path="m25,l,,,49r25,l25,xe" fillcolor="#2fda77" stroked="f">
                  <v:path arrowok="t" o:connecttype="custom" o:connectlocs="25,0;0,0;0,49;25,49;25,0" o:connectangles="0,0,0,0,0"/>
                </v:shape>
                <v:shape id="Freeform 32" o:spid="_x0000_s1049" style="position:absolute;left:1556;top:2373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" path="m25,l,,,49r25,l25,xe" fillcolor="#2fda77" stroked="f">
                  <v:path arrowok="t" o:connecttype="custom" o:connectlocs="25,0;0,0;0,49;25,49;25,0" o:connectangles="0,0,0,0,0"/>
                </v:shape>
                <v:shape id="Freeform 33" o:spid="_x0000_s1050" style="position:absolute;left:1556;top:2448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" path="m25,l,,,49r25,l25,xe" fillcolor="#2fda77" stroked="f">
                  <v:path arrowok="t" o:connecttype="custom" o:connectlocs="25,0;0,0;0,49;25,49;25,0" o:connectangles="0,0,0,0,0"/>
                </v:shape>
                <v:shape id="Freeform 34" o:spid="_x0000_s1051" style="position:absolute;left:1556;top:2523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" path="m25,l,,,49r25,l25,xe" fillcolor="#2fda77" stroked="f">
                  <v:path arrowok="t" o:connecttype="custom" o:connectlocs="25,0;0,0;0,49;25,49;25,0" o:connectangles="0,0,0,0,0"/>
                </v:shape>
                <v:shape id="Freeform 35" o:spid="_x0000_s1052" style="position:absolute;left:1556;top:2597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" path="m25,l,,,49r25,l25,xe" fillcolor="#2fda77" stroked="f">
                  <v:path arrowok="t" o:connecttype="custom" o:connectlocs="25,0;0,0;0,49;25,49;25,0" o:connectangles="0,0,0,0,0"/>
                </v:shape>
                <v:shape id="Freeform 36" o:spid="_x0000_s1053" style="position:absolute;left:1556;top:2672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" path="m25,l,,,49r25,l25,xe" fillcolor="#2fda77" stroked="f">
                  <v:path arrowok="t" o:connecttype="custom" o:connectlocs="25,0;0,0;0,49;25,49;25,0" o:connectangles="0,0,0,0,0"/>
                </v:shape>
                <v:shape id="Freeform 37" o:spid="_x0000_s1054" style="position:absolute;left:1556;top:2747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" path="m25,l,,,49r25,l25,xe" fillcolor="#2fda77" stroked="f">
                  <v:path arrowok="t" o:connecttype="custom" o:connectlocs="25,0;0,0;0,49;25,49;25,0" o:connectangles="0,0,0,0,0"/>
                </v:shape>
                <v:shape id="Freeform 38" o:spid="_x0000_s1055" style="position:absolute;left:1556;top:2822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" path="m25,l,,,49r25,l25,xe" fillcolor="#2fda77" stroked="f">
                  <v:path arrowok="t" o:connecttype="custom" o:connectlocs="25,0;0,0;0,49;25,49;25,0" o:connectangles="0,0,0,0,0"/>
                </v:shape>
                <v:shape id="Freeform 39" o:spid="_x0000_s1056" style="position:absolute;left:1556;top:2897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" path="m25,l,,,49r25,l25,xe" fillcolor="#2fda77" stroked="f">
                  <v:path arrowok="t" o:connecttype="custom" o:connectlocs="25,0;0,0;0,49;25,49;25,0" o:connectangles="0,0,0,0,0"/>
                </v:shape>
                <v:shape id="Freeform 40" o:spid="_x0000_s1057" style="position:absolute;left:1556;top:2971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" path="m25,l,,,49r25,l25,xe" fillcolor="#2fda77" stroked="f">
                  <v:path arrowok="t" o:connecttype="custom" o:connectlocs="25,0;0,0;0,49;25,49;25,0" o:connectangles="0,0,0,0,0"/>
                </v:shape>
                <v:shape id="Freeform 41" o:spid="_x0000_s1058" style="position:absolute;left:1556;top:3046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" path="m25,l,,,49r25,l25,xe" fillcolor="#2fda77" stroked="f">
                  <v:path arrowok="t" o:connecttype="custom" o:connectlocs="25,0;0,0;0,49;25,49;25,0" o:connectangles="0,0,0,0,0"/>
                </v:shape>
                <v:shape id="Freeform 42" o:spid="_x0000_s1059" style="position:absolute;left:1556;top:3121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" path="m25,l,,,49r25,l25,xe" fillcolor="#2fda77" stroked="f">
                  <v:path arrowok="t" o:connecttype="custom" o:connectlocs="25,0;0,0;0,49;25,49;25,0" o:connectangles="0,0,0,0,0"/>
                </v:shape>
                <v:shape id="Freeform 43" o:spid="_x0000_s1060" style="position:absolute;left:1556;top:3196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" path="m25,l,,,49r25,l25,xe" fillcolor="#2fda77" stroked="f">
                  <v:path arrowok="t" o:connecttype="custom" o:connectlocs="25,0;0,0;0,49;25,49;25,0" o:connectangles="0,0,0,0,0"/>
                </v:shape>
                <v:shape id="Freeform 44" o:spid="_x0000_s1061" style="position:absolute;left:1556;top:3270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" path="m25,l,,,49r25,l25,xe" fillcolor="#2fda77" stroked="f">
                  <v:path arrowok="t" o:connecttype="custom" o:connectlocs="25,0;0,0;0,49;25,49;25,0" o:connectangles="0,0,0,0,0"/>
                </v:shape>
                <v:shape id="Freeform 45" o:spid="_x0000_s1062" style="position:absolute;left:1556;top:3345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" path="m25,l,,,49r25,l25,xe" fillcolor="#2fda77" stroked="f">
                  <v:path arrowok="t" o:connecttype="custom" o:connectlocs="25,0;0,0;0,49;25,49;25,0" o:connectangles="0,0,0,0,0"/>
                </v:shape>
                <v:shape id="Freeform 46" o:spid="_x0000_s1063" style="position:absolute;left:1556;top:3420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" path="m25,l,,,49r25,l25,xe" fillcolor="#2fda77" stroked="f">
                  <v:path arrowok="t" o:connecttype="custom" o:connectlocs="25,0;0,0;0,49;25,49;25,0" o:connectangles="0,0,0,0,0"/>
                </v:shape>
                <v:shape id="Freeform 47" o:spid="_x0000_s1064" style="position:absolute;left:1556;top:3495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" path="m25,l,,,49r25,l25,xe" fillcolor="#2fda77" stroked="f">
                  <v:path arrowok="t" o:connecttype="custom" o:connectlocs="25,0;0,0;0,49;25,49;25,0" o:connectangles="0,0,0,0,0"/>
                </v:shape>
                <v:shape id="Freeform 48" o:spid="_x0000_s1065" style="position:absolute;left:1556;top:3569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" path="m25,l,,,49r25,l25,xe" fillcolor="#2fda77" stroked="f">
                  <v:path arrowok="t" o:connecttype="custom" o:connectlocs="25,0;0,0;0,49;25,49;25,0" o:connectangles="0,0,0,0,0"/>
                </v:shape>
                <v:shape id="Freeform 49" o:spid="_x0000_s1066" style="position:absolute;left:1556;top:3644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" path="m25,l,,,49r25,l25,xe" fillcolor="#2fda77" stroked="f">
                  <v:path arrowok="t" o:connecttype="custom" o:connectlocs="25,0;0,0;0,49;25,49;25,0" o:connectangles="0,0,0,0,0"/>
                </v:shape>
                <v:shape id="Freeform 50" o:spid="_x0000_s1067" style="position:absolute;left:1556;top:3719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" path="m25,l,,,49r25,l25,xe" fillcolor="#2fda77" stroked="f">
                  <v:path arrowok="t" o:connecttype="custom" o:connectlocs="25,0;0,0;0,49;25,49;25,0" o:connectangles="0,0,0,0,0"/>
                </v:shape>
                <v:shape id="Freeform 51" o:spid="_x0000_s1068" style="position:absolute;left:1556;top:3794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" path="m25,l,,,49r25,l25,xe" fillcolor="#2fda77" stroked="f">
                  <v:path arrowok="t" o:connecttype="custom" o:connectlocs="25,0;0,0;0,49;25,49;25,0" o:connectangles="0,0,0,0,0"/>
                </v:shape>
                <v:shape id="Freeform 52" o:spid="_x0000_s1069" style="position:absolute;left:1556;top:3869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" path="m25,l,,,49r25,l25,xe" fillcolor="#2fda77" stroked="f">
                  <v:path arrowok="t" o:connecttype="custom" o:connectlocs="25,0;0,0;0,49;25,49;25,0" o:connectangles="0,0,0,0,0"/>
                </v:shape>
                <v:shape id="Freeform 53" o:spid="_x0000_s1070" style="position:absolute;left:1556;top:3943;width:26;height:50;visibility:visible;mso-wrap-style:square;v-text-anchor:top" coordsize="26,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" path="m25,l,,,49r25,l25,xe" fillcolor="#2fda77" stroked="f">
                  <v:path arrowok="t" o:connecttype="custom" o:connectlocs="25,0;0,0;0,49;25,49;25,0" o:connectangles="0,0,0,0,0"/>
                </v:shape>
                <v:shape id="Freeform 54" o:spid="_x0000_s1071" style="position:absolute;left:1569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55" o:spid="_x0000_s1072" style="position:absolute;left:1644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" path="m49,l,,,25r49,l49,xe" fillcolor="#2fda77" stroked="f">
                  <v:path arrowok="t" o:connecttype="custom" o:connectlocs="49,0;0,0;0,25;49,25;49,0" o:connectangles="0,0,0,0,0"/>
                </v:shape>
                <v:shape id="Freeform 56" o:spid="_x0000_s1073" style="position:absolute;left:1719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" path="m49,l,,,25r49,l49,xe" fillcolor="#2fda77" stroked="f">
                  <v:path arrowok="t" o:connecttype="custom" o:connectlocs="49,0;0,0;0,25;49,25;49,0" o:connectangles="0,0,0,0,0"/>
                </v:shape>
                <v:shape id="Freeform 57" o:spid="_x0000_s1074" style="position:absolute;left:1794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" path="m49,l,,,25r49,l49,xe" fillcolor="#2fda77" stroked="f">
                  <v:path arrowok="t" o:connecttype="custom" o:connectlocs="49,0;0,0;0,25;49,25;49,0" o:connectangles="0,0,0,0,0"/>
                </v:shape>
                <v:shape id="Freeform 58" o:spid="_x0000_s1075" style="position:absolute;left:1868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" path="m49,l,,,25r49,l49,xe" fillcolor="#2fda77" stroked="f">
                  <v:path arrowok="t" o:connecttype="custom" o:connectlocs="49,0;0,0;0,25;49,25;49,0" o:connectangles="0,0,0,0,0"/>
                </v:shape>
                <v:shape id="Freeform 59" o:spid="_x0000_s1076" style="position:absolute;left:1943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" path="m49,l,,,25r49,l49,xe" fillcolor="#2fda77" stroked="f">
                  <v:path arrowok="t" o:connecttype="custom" o:connectlocs="49,0;0,0;0,25;49,25;49,0" o:connectangles="0,0,0,0,0"/>
                </v:shape>
                <v:shape id="Freeform 60" o:spid="_x0000_s1077" style="position:absolute;left:2018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" path="m49,l,,,25r49,l49,xe" fillcolor="#2fda77" stroked="f">
                  <v:path arrowok="t" o:connecttype="custom" o:connectlocs="49,0;0,0;0,25;49,25;49,0" o:connectangles="0,0,0,0,0"/>
                </v:shape>
                <v:shape id="Freeform 61" o:spid="_x0000_s1078" style="position:absolute;left:2093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" path="m49,l,,,25r49,l49,xe" fillcolor="#2fda77" stroked="f">
                  <v:path arrowok="t" o:connecttype="custom" o:connectlocs="49,0;0,0;0,25;49,25;49,0" o:connectangles="0,0,0,0,0"/>
                </v:shape>
                <v:shape id="Freeform 62" o:spid="_x0000_s1079" style="position:absolute;left:2167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" path="m49,l,,,25r49,l49,xe" fillcolor="#2fda77" stroked="f">
                  <v:path arrowok="t" o:connecttype="custom" o:connectlocs="49,0;0,0;0,25;49,25;49,0" o:connectangles="0,0,0,0,0"/>
                </v:shape>
                <v:shape id="Freeform 63" o:spid="_x0000_s1080" style="position:absolute;left:2242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" path="m49,l,,,25r49,l49,xe" fillcolor="#2fda77" stroked="f">
                  <v:path arrowok="t" o:connecttype="custom" o:connectlocs="49,0;0,0;0,25;49,25;49,0" o:connectangles="0,0,0,0,0"/>
                </v:shape>
                <v:shape id="Freeform 64" o:spid="_x0000_s1081" style="position:absolute;left:2317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65" o:spid="_x0000_s1082" style="position:absolute;left:2392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66" o:spid="_x0000_s1083" style="position:absolute;left:2467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67" o:spid="_x0000_s1084" style="position:absolute;left:2541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68" o:spid="_x0000_s1085" style="position:absolute;left:2616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69" o:spid="_x0000_s1086" style="position:absolute;left:2691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70" o:spid="_x0000_s1087" style="position:absolute;left:2766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" path="m49,l,,,25r49,l49,xe" fillcolor="#2fda77" stroked="f">
                  <v:path arrowok="t" o:connecttype="custom" o:connectlocs="49,0;0,0;0,25;49,25;49,0" o:connectangles="0,0,0,0,0"/>
                </v:shape>
                <v:shape id="Freeform 71" o:spid="_x0000_s1088" style="position:absolute;left:2840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72" o:spid="_x0000_s1089" style="position:absolute;left:2915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" path="m49,l,,,25r49,l49,xe" fillcolor="#2fda77" stroked="f">
                  <v:path arrowok="t" o:connecttype="custom" o:connectlocs="49,0;0,0;0,25;49,25;49,0" o:connectangles="0,0,0,0,0"/>
                </v:shape>
                <v:shape id="Freeform 73" o:spid="_x0000_s1090" style="position:absolute;left:2990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" path="m49,l,,,25r49,l49,xe" fillcolor="#2fda77" stroked="f">
                  <v:path arrowok="t" o:connecttype="custom" o:connectlocs="49,0;0,0;0,25;49,25;49,0" o:connectangles="0,0,0,0,0"/>
                </v:shape>
                <v:shape id="Freeform 74" o:spid="_x0000_s1091" style="position:absolute;left:3065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" path="m49,l,,,25r49,l49,xe" fillcolor="#2fda77" stroked="f">
                  <v:path arrowok="t" o:connecttype="custom" o:connectlocs="49,0;0,0;0,25;49,25;49,0" o:connectangles="0,0,0,0,0"/>
                </v:shape>
                <v:shape id="Freeform 75" o:spid="_x0000_s1092" style="position:absolute;left:3139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" path="m49,l,,,25r49,l49,xe" fillcolor="#2fda77" stroked="f">
                  <v:path arrowok="t" o:connecttype="custom" o:connectlocs="49,0;0,0;0,25;49,25;49,0" o:connectangles="0,0,0,0,0"/>
                </v:shape>
                <v:shape id="Freeform 76" o:spid="_x0000_s1093" style="position:absolute;left:3214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77" o:spid="_x0000_s1094" style="position:absolute;left:3289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78" o:spid="_x0000_s1095" style="position:absolute;left:3364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79" o:spid="_x0000_s1096" style="position:absolute;left:3439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80" o:spid="_x0000_s1097" style="position:absolute;left:3513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81" o:spid="_x0000_s1098" style="position:absolute;left:3588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" path="m49,l,,,25r49,l49,xe" fillcolor="#2fda77" stroked="f">
                  <v:path arrowok="t" o:connecttype="custom" o:connectlocs="49,0;0,0;0,25;49,25;49,0" o:connectangles="0,0,0,0,0"/>
                </v:shape>
                <v:shape id="Freeform 82" o:spid="_x0000_s1099" style="position:absolute;left:3663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83" o:spid="_x0000_s1100" style="position:absolute;left:3738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" path="m49,l,,,25r49,l49,xe" fillcolor="#2fda77" stroked="f">
                  <v:path arrowok="t" o:connecttype="custom" o:connectlocs="49,0;0,0;0,25;49,25;49,0" o:connectangles="0,0,0,0,0"/>
                </v:shape>
                <v:shape id="Freeform 84" o:spid="_x0000_s1101" style="position:absolute;left:3812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85" o:spid="_x0000_s1102" style="position:absolute;left:3887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86" o:spid="_x0000_s1103" style="position:absolute;left:3962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" path="m49,l,,,25r49,l49,xe" fillcolor="#2fda77" stroked="f">
                  <v:path arrowok="t" o:connecttype="custom" o:connectlocs="49,0;0,0;0,25;49,25;49,0" o:connectangles="0,0,0,0,0"/>
                </v:shape>
                <v:shape id="Freeform 87" o:spid="_x0000_s1104" style="position:absolute;left:4037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" path="m49,l,,,25r49,l49,xe" fillcolor="#2fda77" stroked="f">
                  <v:path arrowok="t" o:connecttype="custom" o:connectlocs="49,0;0,0;0,25;49,25;49,0" o:connectangles="0,0,0,0,0"/>
                </v:shape>
                <v:shape id="Freeform 88" o:spid="_x0000_s1105" style="position:absolute;left:4111;top:3980;width:50;height:26;visibility:visible;mso-wrap-style:square;v-text-anchor:top" coordsize="50,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" path="m49,l,,,25r49,l49,xe" fillcolor="#2fda77" stroked="f">
                  <v:path arrowok="t" o:connecttype="custom" o:connectlocs="49,0;0,0;0,25;49,25;49,0" o:connectangles="0,0,0,0,0"/>
                </v:shape>
                <v:group id="Group 89" o:spid="_x0000_s1106" style="position:absolute;left:7;top:3982;width:1570;height:1059" coordorigin="7,3982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RbF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/nhTDgCMv0FAAD//wMAUEsBAi0AFAAGAAgAAAAhANvh9svuAAAAhQEAABMAAAAAAAAAAAAA&#10;AAAAAAAAAFtDb250ZW50X1R5cGVzXS54bWxQSwECLQAUAAYACAAAACEAWvQsW78AAAAVAQAACwAA&#10;AAAAAAAAAAAAAAAfAQAAX3JlbHMvLnJlbHNQSwECLQAUAAYACAAAACEANRkWxcMAAADcAAAADwAA&#10;AAAAAAAAAAAAAAAHAgAAZHJzL2Rvd25yZXYueG1sUEsFBgAAAAADAAMAtwAAAPcCAAAAAA==&#10;">
                  <v:shape id="Freeform 90" o:spid="_x0000_s1107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" path="m42,1008l,1036r14,22l56,1030,42,1008xe" fillcolor="#2fda77" stroked="f">
                    <v:path arrowok="t" o:connecttype="custom" o:connectlocs="42,1008;0,1036;14,1058;56,1030;42,1008" o:connectangles="0,0,0,0,0"/>
                  </v:shape>
                  <v:shape id="Freeform 91" o:spid="_x0000_s1108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" path="m105,966l63,994r14,22l119,988,105,966xe" fillcolor="#2fda77" stroked="f">
                    <v:path arrowok="t" o:connecttype="custom" o:connectlocs="105,966;63,994;77,1016;119,988;105,966" o:connectangles="0,0,0,0,0"/>
                  </v:shape>
                  <v:shape id="Freeform 92" o:spid="_x0000_s1109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" path="m168,924r-42,28l140,974r42,-28l168,924xe" fillcolor="#2fda77" stroked="f">
                    <v:path arrowok="t" o:connecttype="custom" o:connectlocs="168,924;126,952;140,974;182,946;168,924" o:connectangles="0,0,0,0,0"/>
                  </v:shape>
                  <v:shape id="Freeform 93" o:spid="_x0000_s1110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" path="m231,882r-42,28l203,932r42,-28l231,882xe" fillcolor="#2fda77" stroked="f">
                    <v:path arrowok="t" o:connecttype="custom" o:connectlocs="231,882;189,910;203,932;245,904;231,882" o:connectangles="0,0,0,0,0"/>
                  </v:shape>
                  <v:shape id="Freeform 94" o:spid="_x0000_s1111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" path="m294,840r-42,28l266,890r42,-28l294,840xe" fillcolor="#2fda77" stroked="f">
                    <v:path arrowok="t" o:connecttype="custom" o:connectlocs="294,840;252,868;266,890;308,862;294,840" o:connectangles="0,0,0,0,0"/>
                  </v:shape>
                  <v:shape id="Freeform 95" o:spid="_x0000_s1112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" path="m357,798r-42,28l329,848r42,-28l357,798xe" fillcolor="#2fda77" stroked="f">
                    <v:path arrowok="t" o:connecttype="custom" o:connectlocs="357,798;315,826;329,848;371,820;357,798" o:connectangles="0,0,0,0,0"/>
                  </v:shape>
                  <v:shape id="Freeform 96" o:spid="_x0000_s1113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" path="m420,756r-42,28l392,806r42,-29l420,756xe" fillcolor="#2fda77" stroked="f">
                    <v:path arrowok="t" o:connecttype="custom" o:connectlocs="420,756;378,784;392,806;434,777;420,756" o:connectangles="0,0,0,0,0"/>
                  </v:shape>
                  <v:shape id="Freeform 97" o:spid="_x0000_s1114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" path="m483,714r-42,28l455,763r42,-28l483,714xe" fillcolor="#2fda77" stroked="f">
                    <v:path arrowok="t" o:connecttype="custom" o:connectlocs="483,714;441,742;455,763;497,735;483,714" o:connectangles="0,0,0,0,0"/>
                  </v:shape>
                  <v:shape id="Freeform 98" o:spid="_x0000_s1115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" path="m546,672r-42,28l518,721r42,-28l546,672xe" fillcolor="#2fda77" stroked="f">
                    <v:path arrowok="t" o:connecttype="custom" o:connectlocs="546,672;504,700;518,721;560,693;546,672" o:connectangles="0,0,0,0,0"/>
                  </v:shape>
                  <v:shape id="Freeform 99" o:spid="_x0000_s1116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" path="m609,630r-42,28l581,679r42,-28l609,630xe" fillcolor="#2fda77" stroked="f">
                    <v:path arrowok="t" o:connecttype="custom" o:connectlocs="609,630;567,658;581,679;623,651;609,630" o:connectangles="0,0,0,0,0"/>
                  </v:shape>
                  <v:shape id="Freeform 100" o:spid="_x0000_s1117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" path="m672,588r-42,28l644,637r42,-28l672,588xe" fillcolor="#2fda77" stroked="f">
                    <v:path arrowok="t" o:connecttype="custom" o:connectlocs="672,588;630,616;644,637;686,609;672,588" o:connectangles="0,0,0,0,0"/>
                  </v:shape>
                  <v:shape id="Freeform 101" o:spid="_x0000_s1118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" path="m735,546r-42,28l707,595r42,-28l735,546xe" fillcolor="#2fda77" stroked="f">
                    <v:path arrowok="t" o:connecttype="custom" o:connectlocs="735,546;693,574;707,595;749,567;735,546" o:connectangles="0,0,0,0,0"/>
                  </v:shape>
                  <v:shape id="Freeform 102" o:spid="_x0000_s1119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" path="m798,504r-42,28l770,553r42,-28l798,504xe" fillcolor="#2fda77" stroked="f">
                    <v:path arrowok="t" o:connecttype="custom" o:connectlocs="798,504;756,532;770,553;812,525;798,504" o:connectangles="0,0,0,0,0"/>
                  </v:shape>
                  <v:shape id="Freeform 103" o:spid="_x0000_s1120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" path="m861,462r-42,28l833,511r42,-28l861,462xe" fillcolor="#2fda77" stroked="f">
                    <v:path arrowok="t" o:connecttype="custom" o:connectlocs="861,462;819,490;833,511;875,483;861,462" o:connectangles="0,0,0,0,0"/>
                  </v:shape>
                  <v:shape id="Freeform 104" o:spid="_x0000_s1121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" path="m924,420r-42,28l896,469r42,-28l924,420xe" fillcolor="#2fda77" stroked="f">
                    <v:path arrowok="t" o:connecttype="custom" o:connectlocs="924,420;882,448;896,469;938,441;924,420" o:connectangles="0,0,0,0,0"/>
                  </v:shape>
                  <v:shape id="Freeform 105" o:spid="_x0000_s1122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" path="m987,378r-42,28l959,427r43,-28l987,378xe" fillcolor="#2fda77" stroked="f">
                    <v:path arrowok="t" o:connecttype="custom" o:connectlocs="987,378;945,406;959,427;1002,399;987,378" o:connectangles="0,0,0,0,0"/>
                  </v:shape>
                  <v:shape id="Freeform 106" o:spid="_x0000_s1123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" path="m1050,336r-42,28l1023,385r42,-28l1050,336xe" fillcolor="#2fda77" stroked="f">
                    <v:path arrowok="t" o:connecttype="custom" o:connectlocs="1050,336;1008,364;1023,385;1065,357;1050,336" o:connectangles="0,0,0,0,0"/>
                  </v:shape>
                  <v:shape id="Freeform 107" o:spid="_x0000_s1124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" path="m1113,294r-42,28l1086,343r42,-28l1113,294xe" fillcolor="#2fda77" stroked="f">
                    <v:path arrowok="t" o:connecttype="custom" o:connectlocs="1113,294;1071,322;1086,343;1128,315;1113,294" o:connectangles="0,0,0,0,0"/>
                  </v:shape>
                  <v:shape id="Freeform 108" o:spid="_x0000_s1125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" path="m1176,252r-42,28l1149,301r42,-28l1176,252xe" fillcolor="#2fda77" stroked="f">
                    <v:path arrowok="t" o:connecttype="custom" o:connectlocs="1176,252;1134,280;1149,301;1191,273;1176,252" o:connectangles="0,0,0,0,0"/>
                  </v:shape>
                  <v:shape id="Freeform 109" o:spid="_x0000_s1126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" path="m1239,210r-42,28l1212,259r42,-28l1239,210xe" fillcolor="#2fda77" stroked="f">
                    <v:path arrowok="t" o:connecttype="custom" o:connectlocs="1239,210;1197,238;1212,259;1254,231;1239,210" o:connectangles="0,0,0,0,0"/>
                  </v:shape>
                  <v:shape id="Freeform 110" o:spid="_x0000_s1127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" path="m1303,168r-43,28l1275,217r42,-28l1303,168xe" fillcolor="#2fda77" stroked="f">
                    <v:path arrowok="t" o:connecttype="custom" o:connectlocs="1303,168;1260,196;1275,217;1317,189;1303,168" o:connectangles="0,0,0,0,0"/>
                  </v:shape>
                  <v:shape id="Freeform 111" o:spid="_x0000_s1128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" path="m1366,126r-42,28l1338,175r42,-28l1366,126xe" fillcolor="#2fda77" stroked="f">
                    <v:path arrowok="t" o:connecttype="custom" o:connectlocs="1366,126;1324,154;1338,175;1380,147;1366,126" o:connectangles="0,0,0,0,0"/>
                  </v:shape>
                  <v:shape id="Freeform 112" o:spid="_x0000_s1129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" path="m1429,84r-42,28l1401,133r42,-28l1429,84xe" fillcolor="#2fda77" stroked="f">
                    <v:path arrowok="t" o:connecttype="custom" o:connectlocs="1429,84;1387,112;1401,133;1443,105;1429,84" o:connectangles="0,0,0,0,0"/>
                  </v:shape>
                  <v:shape id="Freeform 113" o:spid="_x0000_s1130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" path="m1492,42r-42,28l1464,91r42,-28l1492,42xe" fillcolor="#2fda77" stroked="f">
                    <v:path arrowok="t" o:connecttype="custom" o:connectlocs="1492,42;1450,70;1464,91;1506,63;1492,42" o:connectangles="0,0,0,0,0"/>
                  </v:shape>
                  <v:shape id="Freeform 114" o:spid="_x0000_s1131" style="position:absolute;left:7;top:3982;width:1570;height:1059;visibility:visible;mso-wrap-style:square;v-text-anchor:top" coordsize="1570,1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" path="m1555,r-42,28l1527,49r42,-28l1555,xe" fillcolor="#2fda77" stroked="f">
                    <v:path arrowok="t" o:connecttype="custom" o:connectlocs="1555,0;1513,28;1527,49;1569,21;1555,0" o:connectangles="0,0,0,0,0"/>
                  </v:shape>
                </v:group>
                <v:shape id="Freeform 115" o:spid="_x0000_s1132" style="position:absolute;left:3371;top:3181;width:1199;height:20;visibility:visible;mso-wrap-style:square;v-text-anchor:top" coordsize="1199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" path="m,l1198,e" filled="f" strokecolor="#2fda77" strokeweight=".45356mm">
                  <v:path arrowok="t" o:connecttype="custom" o:connectlocs="0,0;1198,0" o:connectangles="0,0"/>
                </v:shape>
                <v:shape id="Freeform 116" o:spid="_x0000_s1133" style="position:absolute;left:4556;top:3096;width:196;height:171;visibility:visible;mso-wrap-style:square;v-text-anchor:top" coordsize="196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" path="m,l,170,195,85,,xe" fillcolor="#2fda77" stroked="f">
                  <v:path arrowok="t" o:connecttype="custom" o:connectlocs="0,0;0,170;195,85;0,0" o:connectangles="0,0,0,0"/>
                </v:shape>
                <v:shape id="Freeform 117" o:spid="_x0000_s1134" style="position:absolute;left:318;top:3734;width:1803;height:20;visibility:visible;mso-wrap-style:square;v-text-anchor:top" coordsize="1803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" path="m,l1802,e" filled="f" strokecolor="#2fda77" strokeweight=".45358mm">
                  <v:path arrowok="t" o:connecttype="custom" o:connectlocs="0,0;1802,0" o:connectangles="0,0"/>
                </v:shape>
                <v:shape id="Freeform 118" o:spid="_x0000_s1135" style="position:absolute;left:2107;top:3649;width:196;height:171;visibility:visible;mso-wrap-style:square;v-text-anchor:top" coordsize="196,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" path="m,l,170,195,85,,xe" fillcolor="#2fda77" stroked="f">
                  <v:path arrowok="t" o:connecttype="custom" o:connectlocs="0,0;0,170;195,85;0,0" o:connectangles="0,0,0,0"/>
                </v:shape>
                <v:shape id="Freeform 119" o:spid="_x0000_s1136" style="position:absolute;left:2918;top:2766;width:1082;height:731;visibility:visible;mso-wrap-style:square;v-text-anchor:top" coordsize="1082,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" path="m1065,l1,709,,717r7,12l15,730,1080,21r1,-8l1073,1,1065,xe" fillcolor="#2fda77" stroked="f">
                  <v:path arrowok="t" o:connecttype="custom" o:connectlocs="1065,0;1,709;0,717;7,729;15,730;1080,21;1081,13;1073,1;1065,0" o:connectangles="0,0,0,0,0,0,0,0,0"/>
                </v:shape>
                <v:shape id="Freeform 120" o:spid="_x0000_s1137" style="position:absolute;left:2769;top:3411;width:210;height:180;visibility:visible;mso-wrap-style:square;v-text-anchor:top" coordsize="210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" path="m115,l,179,209,141,115,xe" fillcolor="#2fda77" stroked="f">
                  <v:path arrowok="t" o:connecttype="custom" o:connectlocs="115,0;0,179;209,141;115,0" o:connectangles="0,0,0,0"/>
                </v:shape>
                <v:shape id="Freeform 121" o:spid="_x0000_s1138" style="position:absolute;left:1717;top:1512;width:1066;height:720;visibility:visible;mso-wrap-style:square;v-text-anchor:top" coordsize="1066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" path="m1049,l1,698,,706r7,12l15,719,1063,21r2,-8l1057,1,1049,xe" fillcolor="#2fda77" stroked="f">
                  <v:path arrowok="t" o:connecttype="custom" o:connectlocs="1049,0;1,698;0,706;7,718;15,719;1063,21;1065,13;1057,1;1049,0" o:connectangles="0,0,0,0,0,0,0,0,0"/>
                </v:shape>
                <v:shape id="Freeform 122" o:spid="_x0000_s1139" style="position:absolute;left:1569;top:2146;width:210;height:180;visibility:visible;mso-wrap-style:square;v-text-anchor:top" coordsize="210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" path="m115,l,179,209,141,115,xe" fillcolor="#2fda77" stroked="f">
                  <v:path arrowok="t" o:connecttype="custom" o:connectlocs="115,0;0,179;209,141;115,0" o:connectangles="0,0,0,0"/>
                </v:shape>
                <v:shape id="Freeform 123" o:spid="_x0000_s1140" style="position:absolute;left:2178;width:20;height:1738;visibility:visible;mso-wrap-style:square;v-text-anchor:top" coordsize="20,1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" path="m,l,1737e" filled="f" strokecolor="#2fda77" strokeweight=".45356mm">
                  <v:path arrowok="t" o:connecttype="custom" o:connectlocs="0,0;0,1737" o:connectangles="0,0"/>
                </v:shape>
                <v:shape id="Freeform 124" o:spid="_x0000_s1141" style="position:absolute;left:2093;top:1724;width:171;height:196;visibility:visible;mso-wrap-style:square;v-text-anchor:top" coordsize="171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" path="m170,l,,85,195,170,xe" fillcolor="#2fda77" stroked="f">
                  <v:path arrowok="t" o:connecttype="custom" o:connectlocs="170,0;0,0;85,195;170,0" o:connectangles="0,0,0,0"/>
                </v:shape>
                <v:shape id="Freeform 125" o:spid="_x0000_s1142" style="position:absolute;left:1327;top:2956;width:20;height:1773;visibility:visible;mso-wrap-style:square;v-text-anchor:top" coordsize="20,17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" path="m,l,1772e" filled="f" strokecolor="#2fda77" strokeweight=".45358mm">
                  <v:path arrowok="t" o:connecttype="custom" o:connectlocs="0,0;0,1772" o:connectangles="0,0"/>
                </v:shape>
                <v:shape id="Freeform 126" o:spid="_x0000_s1143" style="position:absolute;left:1242;top:2773;width:171;height:196;visibility:visible;mso-wrap-style:square;v-text-anchor:top" coordsize="171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" path="m85,l,195r170,l85,xe" fillcolor="#2fda77" stroked="f">
                  <v:path arrowok="t" o:connecttype="custom" o:connectlocs="85,0;0,195;170,195;85,0" o:connectangles="0,0,0,0"/>
                </v:shape>
                <w10:anchorlock/>
              </v:group>
            </w:pict>
          </mc:Fallback>
        </mc:AlternateContent>
      </w:r>
    </w:p>
    <w:sectPr w:rsidR="0040375E" w:rsidRPr="00411381" w:rsidSect="00130E6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730D63" w14:textId="77777777" w:rsidR="00D51076" w:rsidRDefault="00D51076" w:rsidP="00941AC1">
      <w:r>
        <w:separator/>
      </w:r>
    </w:p>
  </w:endnote>
  <w:endnote w:type="continuationSeparator" w:id="0">
    <w:p w14:paraId="6FB89FD2" w14:textId="77777777" w:rsidR="00D51076" w:rsidRDefault="00D51076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 Antiqua"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1988AB9D" w:rsidR="001857D4" w:rsidRPr="00232DB0" w:rsidRDefault="00D51076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1857D4" w:rsidRPr="009B060F">
      <w:t xml:space="preserve"> </w:t>
    </w:r>
    <w:r w:rsidR="001857D4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1857D4">
      <w:rPr>
        <w:rFonts w:ascii="Times New Roman" w:hAnsi="Times New Roman" w:cs="Times New Roman"/>
        <w:sz w:val="24"/>
        <w:szCs w:val="24"/>
      </w:rPr>
      <w:t>2</w:t>
    </w:r>
    <w:r w:rsidR="001857D4" w:rsidRPr="00232DB0">
      <w:rPr>
        <w:rFonts w:ascii="Times New Roman" w:hAnsi="Times New Roman" w:cs="Times New Roman"/>
        <w:sz w:val="24"/>
        <w:szCs w:val="24"/>
      </w:rPr>
      <w:t xml:space="preserve"> </w:t>
    </w:r>
    <w:r w:rsidR="001857D4">
      <w:rPr>
        <w:rFonts w:ascii="Times New Roman" w:hAnsi="Times New Roman" w:cs="Times New Roman"/>
        <w:sz w:val="24"/>
        <w:szCs w:val="24"/>
      </w:rPr>
      <w:t>Homework</w:t>
    </w:r>
    <w:r w:rsidR="001857D4" w:rsidRPr="00232DB0">
      <w:rPr>
        <w:rFonts w:ascii="Times New Roman" w:hAnsi="Times New Roman" w:cs="Times New Roman"/>
        <w:sz w:val="24"/>
        <w:szCs w:val="24"/>
      </w:rPr>
      <w:t xml:space="preserve"> </w:t>
    </w:r>
    <w:r w:rsidR="001857D4">
      <w:rPr>
        <w:rFonts w:ascii="Times New Roman" w:hAnsi="Times New Roman" w:cs="Times New Roman"/>
        <w:sz w:val="24"/>
        <w:szCs w:val="24"/>
      </w:rPr>
      <w:t>1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285CDB" w14:textId="77777777" w:rsidR="00D51076" w:rsidRDefault="00D51076" w:rsidP="00941AC1">
      <w:r>
        <w:separator/>
      </w:r>
    </w:p>
  </w:footnote>
  <w:footnote w:type="continuationSeparator" w:id="0">
    <w:p w14:paraId="48C02C1A" w14:textId="77777777" w:rsidR="00D51076" w:rsidRDefault="00D51076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1857D4" w:rsidRDefault="00D51076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1857D4" w:rsidRPr="00D221E6" w:rsidRDefault="001857D4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4557B245" w:rsidR="001857D4" w:rsidRDefault="001857D4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411381" w:rsidRPr="00411381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4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33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34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35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36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7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4557B245" w:rsidR="001857D4" w:rsidRDefault="001857D4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411381" w:rsidRPr="00411381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4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1857D4" w:rsidRDefault="00D51076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lowerLetter"/>
      <w:lvlText w:val="%1."/>
      <w:lvlJc w:val="left"/>
      <w:pPr>
        <w:ind w:left="792" w:hanging="339"/>
      </w:pPr>
      <w:rPr>
        <w:rFonts w:ascii="Book Antiqua" w:hAnsi="Book Antiqua" w:cs="Book Antiqua"/>
        <w:b w:val="0"/>
        <w:bCs w:val="0"/>
        <w:spacing w:val="-2"/>
        <w:w w:val="99"/>
        <w:sz w:val="20"/>
        <w:szCs w:val="20"/>
      </w:rPr>
    </w:lvl>
    <w:lvl w:ilvl="1">
      <w:numFmt w:val="bullet"/>
      <w:lvlText w:val="•"/>
      <w:lvlJc w:val="left"/>
      <w:pPr>
        <w:ind w:left="1726" w:hanging="339"/>
      </w:pPr>
    </w:lvl>
    <w:lvl w:ilvl="2">
      <w:numFmt w:val="bullet"/>
      <w:lvlText w:val="•"/>
      <w:lvlJc w:val="left"/>
      <w:pPr>
        <w:ind w:left="2652" w:hanging="339"/>
      </w:pPr>
    </w:lvl>
    <w:lvl w:ilvl="3">
      <w:numFmt w:val="bullet"/>
      <w:lvlText w:val="•"/>
      <w:lvlJc w:val="left"/>
      <w:pPr>
        <w:ind w:left="3578" w:hanging="339"/>
      </w:pPr>
    </w:lvl>
    <w:lvl w:ilvl="4">
      <w:numFmt w:val="bullet"/>
      <w:lvlText w:val="•"/>
      <w:lvlJc w:val="left"/>
      <w:pPr>
        <w:ind w:left="4504" w:hanging="339"/>
      </w:pPr>
    </w:lvl>
    <w:lvl w:ilvl="5">
      <w:numFmt w:val="bullet"/>
      <w:lvlText w:val="•"/>
      <w:lvlJc w:val="left"/>
      <w:pPr>
        <w:ind w:left="5430" w:hanging="339"/>
      </w:pPr>
    </w:lvl>
    <w:lvl w:ilvl="6">
      <w:numFmt w:val="bullet"/>
      <w:lvlText w:val="•"/>
      <w:lvlJc w:val="left"/>
      <w:pPr>
        <w:ind w:left="6356" w:hanging="339"/>
      </w:pPr>
    </w:lvl>
    <w:lvl w:ilvl="7">
      <w:numFmt w:val="bullet"/>
      <w:lvlText w:val="•"/>
      <w:lvlJc w:val="left"/>
      <w:pPr>
        <w:ind w:left="7282" w:hanging="339"/>
      </w:pPr>
    </w:lvl>
    <w:lvl w:ilvl="8">
      <w:numFmt w:val="bullet"/>
      <w:lvlText w:val="•"/>
      <w:lvlJc w:val="left"/>
      <w:pPr>
        <w:ind w:left="8208" w:hanging="339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B6A73C2"/>
    <w:multiLevelType w:val="hybridMultilevel"/>
    <w:tmpl w:val="838062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833B5"/>
    <w:multiLevelType w:val="multilevel"/>
    <w:tmpl w:val="00000885"/>
    <w:lvl w:ilvl="0">
      <w:start w:val="1"/>
      <w:numFmt w:val="lowerLetter"/>
      <w:lvlText w:val="%1."/>
      <w:lvlJc w:val="left"/>
      <w:pPr>
        <w:ind w:left="792" w:hanging="339"/>
      </w:pPr>
      <w:rPr>
        <w:rFonts w:ascii="Book Antiqua" w:hAnsi="Book Antiqua" w:cs="Book Antiqua"/>
        <w:b w:val="0"/>
        <w:bCs w:val="0"/>
        <w:spacing w:val="-2"/>
        <w:w w:val="99"/>
        <w:sz w:val="20"/>
        <w:szCs w:val="20"/>
      </w:rPr>
    </w:lvl>
    <w:lvl w:ilvl="1">
      <w:numFmt w:val="bullet"/>
      <w:lvlText w:val="•"/>
      <w:lvlJc w:val="left"/>
      <w:pPr>
        <w:ind w:left="1726" w:hanging="339"/>
      </w:pPr>
    </w:lvl>
    <w:lvl w:ilvl="2">
      <w:numFmt w:val="bullet"/>
      <w:lvlText w:val="•"/>
      <w:lvlJc w:val="left"/>
      <w:pPr>
        <w:ind w:left="2652" w:hanging="339"/>
      </w:pPr>
    </w:lvl>
    <w:lvl w:ilvl="3">
      <w:numFmt w:val="bullet"/>
      <w:lvlText w:val="•"/>
      <w:lvlJc w:val="left"/>
      <w:pPr>
        <w:ind w:left="3578" w:hanging="339"/>
      </w:pPr>
    </w:lvl>
    <w:lvl w:ilvl="4">
      <w:numFmt w:val="bullet"/>
      <w:lvlText w:val="•"/>
      <w:lvlJc w:val="left"/>
      <w:pPr>
        <w:ind w:left="4504" w:hanging="339"/>
      </w:pPr>
    </w:lvl>
    <w:lvl w:ilvl="5">
      <w:numFmt w:val="bullet"/>
      <w:lvlText w:val="•"/>
      <w:lvlJc w:val="left"/>
      <w:pPr>
        <w:ind w:left="5430" w:hanging="339"/>
      </w:pPr>
    </w:lvl>
    <w:lvl w:ilvl="6">
      <w:numFmt w:val="bullet"/>
      <w:lvlText w:val="•"/>
      <w:lvlJc w:val="left"/>
      <w:pPr>
        <w:ind w:left="6356" w:hanging="339"/>
      </w:pPr>
    </w:lvl>
    <w:lvl w:ilvl="7">
      <w:numFmt w:val="bullet"/>
      <w:lvlText w:val="•"/>
      <w:lvlJc w:val="left"/>
      <w:pPr>
        <w:ind w:left="7282" w:hanging="339"/>
      </w:pPr>
    </w:lvl>
    <w:lvl w:ilvl="8">
      <w:numFmt w:val="bullet"/>
      <w:lvlText w:val="•"/>
      <w:lvlJc w:val="left"/>
      <w:pPr>
        <w:ind w:left="8208" w:hanging="339"/>
      </w:pPr>
    </w:lvl>
  </w:abstractNum>
  <w:abstractNum w:abstractNumId="11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4BE4475"/>
    <w:multiLevelType w:val="hybridMultilevel"/>
    <w:tmpl w:val="357C43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B7E36AB"/>
    <w:multiLevelType w:val="hybridMultilevel"/>
    <w:tmpl w:val="C824B3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20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3C536B4"/>
    <w:multiLevelType w:val="hybridMultilevel"/>
    <w:tmpl w:val="38F8CC7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F44375D"/>
    <w:multiLevelType w:val="multilevel"/>
    <w:tmpl w:val="00000885"/>
    <w:lvl w:ilvl="0">
      <w:start w:val="1"/>
      <w:numFmt w:val="lowerLetter"/>
      <w:lvlText w:val="%1."/>
      <w:lvlJc w:val="left"/>
      <w:pPr>
        <w:ind w:left="792" w:hanging="339"/>
      </w:pPr>
      <w:rPr>
        <w:rFonts w:ascii="Book Antiqua" w:hAnsi="Book Antiqua" w:cs="Book Antiqua"/>
        <w:b w:val="0"/>
        <w:bCs w:val="0"/>
        <w:spacing w:val="-2"/>
        <w:w w:val="99"/>
        <w:sz w:val="20"/>
        <w:szCs w:val="20"/>
      </w:rPr>
    </w:lvl>
    <w:lvl w:ilvl="1">
      <w:numFmt w:val="bullet"/>
      <w:lvlText w:val="•"/>
      <w:lvlJc w:val="left"/>
      <w:pPr>
        <w:ind w:left="1726" w:hanging="339"/>
      </w:pPr>
    </w:lvl>
    <w:lvl w:ilvl="2">
      <w:numFmt w:val="bullet"/>
      <w:lvlText w:val="•"/>
      <w:lvlJc w:val="left"/>
      <w:pPr>
        <w:ind w:left="2652" w:hanging="339"/>
      </w:pPr>
    </w:lvl>
    <w:lvl w:ilvl="3">
      <w:numFmt w:val="bullet"/>
      <w:lvlText w:val="•"/>
      <w:lvlJc w:val="left"/>
      <w:pPr>
        <w:ind w:left="3578" w:hanging="339"/>
      </w:pPr>
    </w:lvl>
    <w:lvl w:ilvl="4">
      <w:numFmt w:val="bullet"/>
      <w:lvlText w:val="•"/>
      <w:lvlJc w:val="left"/>
      <w:pPr>
        <w:ind w:left="4504" w:hanging="339"/>
      </w:pPr>
    </w:lvl>
    <w:lvl w:ilvl="5">
      <w:numFmt w:val="bullet"/>
      <w:lvlText w:val="•"/>
      <w:lvlJc w:val="left"/>
      <w:pPr>
        <w:ind w:left="5430" w:hanging="339"/>
      </w:pPr>
    </w:lvl>
    <w:lvl w:ilvl="6">
      <w:numFmt w:val="bullet"/>
      <w:lvlText w:val="•"/>
      <w:lvlJc w:val="left"/>
      <w:pPr>
        <w:ind w:left="6356" w:hanging="339"/>
      </w:pPr>
    </w:lvl>
    <w:lvl w:ilvl="7">
      <w:numFmt w:val="bullet"/>
      <w:lvlText w:val="•"/>
      <w:lvlJc w:val="left"/>
      <w:pPr>
        <w:ind w:left="7282" w:hanging="339"/>
      </w:pPr>
    </w:lvl>
    <w:lvl w:ilvl="8">
      <w:numFmt w:val="bullet"/>
      <w:lvlText w:val="•"/>
      <w:lvlJc w:val="left"/>
      <w:pPr>
        <w:ind w:left="8208" w:hanging="339"/>
      </w:pPr>
    </w:lvl>
  </w:abstractNum>
  <w:num w:numId="1">
    <w:abstractNumId w:val="8"/>
  </w:num>
  <w:num w:numId="2">
    <w:abstractNumId w:val="5"/>
  </w:num>
  <w:num w:numId="3">
    <w:abstractNumId w:val="12"/>
  </w:num>
  <w:num w:numId="4">
    <w:abstractNumId w:val="7"/>
  </w:num>
  <w:num w:numId="5">
    <w:abstractNumId w:val="37"/>
  </w:num>
  <w:num w:numId="6">
    <w:abstractNumId w:val="26"/>
  </w:num>
  <w:num w:numId="7">
    <w:abstractNumId w:val="23"/>
  </w:num>
  <w:num w:numId="8">
    <w:abstractNumId w:val="4"/>
  </w:num>
  <w:num w:numId="9">
    <w:abstractNumId w:val="24"/>
  </w:num>
  <w:num w:numId="10">
    <w:abstractNumId w:val="20"/>
  </w:num>
  <w:num w:numId="11">
    <w:abstractNumId w:val="35"/>
  </w:num>
  <w:num w:numId="12">
    <w:abstractNumId w:val="18"/>
  </w:num>
  <w:num w:numId="13">
    <w:abstractNumId w:val="6"/>
  </w:num>
  <w:num w:numId="14">
    <w:abstractNumId w:val="19"/>
  </w:num>
  <w:num w:numId="15">
    <w:abstractNumId w:val="16"/>
  </w:num>
  <w:num w:numId="16">
    <w:abstractNumId w:val="1"/>
  </w:num>
  <w:num w:numId="17">
    <w:abstractNumId w:val="34"/>
  </w:num>
  <w:num w:numId="18">
    <w:abstractNumId w:val="28"/>
  </w:num>
  <w:num w:numId="19">
    <w:abstractNumId w:val="21"/>
  </w:num>
  <w:num w:numId="20">
    <w:abstractNumId w:val="33"/>
  </w:num>
  <w:num w:numId="21">
    <w:abstractNumId w:val="27"/>
  </w:num>
  <w:num w:numId="22">
    <w:abstractNumId w:val="31"/>
  </w:num>
  <w:num w:numId="23">
    <w:abstractNumId w:val="32"/>
  </w:num>
  <w:num w:numId="24">
    <w:abstractNumId w:val="11"/>
  </w:num>
  <w:num w:numId="25">
    <w:abstractNumId w:val="2"/>
  </w:num>
  <w:num w:numId="26">
    <w:abstractNumId w:val="3"/>
  </w:num>
  <w:num w:numId="27">
    <w:abstractNumId w:val="22"/>
  </w:num>
  <w:num w:numId="28">
    <w:abstractNumId w:val="36"/>
  </w:num>
  <w:num w:numId="29">
    <w:abstractNumId w:val="25"/>
  </w:num>
  <w:num w:numId="30">
    <w:abstractNumId w:val="14"/>
  </w:num>
  <w:num w:numId="31">
    <w:abstractNumId w:val="29"/>
  </w:num>
  <w:num w:numId="32">
    <w:abstractNumId w:val="17"/>
  </w:num>
  <w:num w:numId="33">
    <w:abstractNumId w:val="0"/>
  </w:num>
  <w:num w:numId="34">
    <w:abstractNumId w:val="38"/>
  </w:num>
  <w:num w:numId="35">
    <w:abstractNumId w:val="10"/>
  </w:num>
  <w:num w:numId="36">
    <w:abstractNumId w:val="15"/>
  </w:num>
  <w:num w:numId="37">
    <w:abstractNumId w:val="9"/>
  </w:num>
  <w:num w:numId="38">
    <w:abstractNumId w:val="30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mirrorMargin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Ua1ACU6Re0sAAAA"/>
  </w:docVars>
  <w:rsids>
    <w:rsidRoot w:val="00BB7408"/>
    <w:rsid w:val="00027DFE"/>
    <w:rsid w:val="00033421"/>
    <w:rsid w:val="000368A5"/>
    <w:rsid w:val="00047397"/>
    <w:rsid w:val="000937F6"/>
    <w:rsid w:val="00094FFF"/>
    <w:rsid w:val="00096F8F"/>
    <w:rsid w:val="00097713"/>
    <w:rsid w:val="000A0C51"/>
    <w:rsid w:val="000A18F4"/>
    <w:rsid w:val="000C0219"/>
    <w:rsid w:val="000D1785"/>
    <w:rsid w:val="000F11EA"/>
    <w:rsid w:val="000F2969"/>
    <w:rsid w:val="000F6A64"/>
    <w:rsid w:val="001142C7"/>
    <w:rsid w:val="00121AAE"/>
    <w:rsid w:val="00121AE0"/>
    <w:rsid w:val="00130E6B"/>
    <w:rsid w:val="00147D00"/>
    <w:rsid w:val="00161C64"/>
    <w:rsid w:val="001857D4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3E1F"/>
    <w:rsid w:val="002173C0"/>
    <w:rsid w:val="00226D5A"/>
    <w:rsid w:val="00232DB0"/>
    <w:rsid w:val="00247740"/>
    <w:rsid w:val="00261654"/>
    <w:rsid w:val="00267194"/>
    <w:rsid w:val="0026738F"/>
    <w:rsid w:val="00291BB7"/>
    <w:rsid w:val="00296BB7"/>
    <w:rsid w:val="00297F38"/>
    <w:rsid w:val="002C3446"/>
    <w:rsid w:val="002C480A"/>
    <w:rsid w:val="002D4121"/>
    <w:rsid w:val="002D7904"/>
    <w:rsid w:val="002E21BC"/>
    <w:rsid w:val="002F6776"/>
    <w:rsid w:val="00301753"/>
    <w:rsid w:val="00311175"/>
    <w:rsid w:val="0031290F"/>
    <w:rsid w:val="00312D19"/>
    <w:rsid w:val="00333C08"/>
    <w:rsid w:val="0034092A"/>
    <w:rsid w:val="00341F07"/>
    <w:rsid w:val="003469BD"/>
    <w:rsid w:val="00347353"/>
    <w:rsid w:val="003528A2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C033A"/>
    <w:rsid w:val="003C6372"/>
    <w:rsid w:val="003F10A7"/>
    <w:rsid w:val="003F29FA"/>
    <w:rsid w:val="003F5713"/>
    <w:rsid w:val="00402D5E"/>
    <w:rsid w:val="0040375E"/>
    <w:rsid w:val="00411381"/>
    <w:rsid w:val="004125F8"/>
    <w:rsid w:val="00423455"/>
    <w:rsid w:val="00424BA8"/>
    <w:rsid w:val="00427387"/>
    <w:rsid w:val="004275C8"/>
    <w:rsid w:val="004429C8"/>
    <w:rsid w:val="00447B03"/>
    <w:rsid w:val="00451E11"/>
    <w:rsid w:val="004641A7"/>
    <w:rsid w:val="004658A5"/>
    <w:rsid w:val="0047208A"/>
    <w:rsid w:val="0049404E"/>
    <w:rsid w:val="004B1334"/>
    <w:rsid w:val="004B20CE"/>
    <w:rsid w:val="004B287F"/>
    <w:rsid w:val="004B5139"/>
    <w:rsid w:val="004C67F0"/>
    <w:rsid w:val="004E4F6C"/>
    <w:rsid w:val="004F5EF8"/>
    <w:rsid w:val="00506BAC"/>
    <w:rsid w:val="005263B7"/>
    <w:rsid w:val="00533699"/>
    <w:rsid w:val="00534A37"/>
    <w:rsid w:val="00542B77"/>
    <w:rsid w:val="005549BB"/>
    <w:rsid w:val="00574DD8"/>
    <w:rsid w:val="005803B9"/>
    <w:rsid w:val="00584314"/>
    <w:rsid w:val="005A69F7"/>
    <w:rsid w:val="005D19DE"/>
    <w:rsid w:val="005D5B11"/>
    <w:rsid w:val="005E0CB7"/>
    <w:rsid w:val="005E64E5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90C82"/>
    <w:rsid w:val="006A67BE"/>
    <w:rsid w:val="006B145B"/>
    <w:rsid w:val="006B4164"/>
    <w:rsid w:val="006B5733"/>
    <w:rsid w:val="006C017F"/>
    <w:rsid w:val="006C1451"/>
    <w:rsid w:val="006C4B1B"/>
    <w:rsid w:val="006E6298"/>
    <w:rsid w:val="00710D79"/>
    <w:rsid w:val="0072331B"/>
    <w:rsid w:val="00723B82"/>
    <w:rsid w:val="00733C4F"/>
    <w:rsid w:val="007433E9"/>
    <w:rsid w:val="00751012"/>
    <w:rsid w:val="00756CFC"/>
    <w:rsid w:val="007608F9"/>
    <w:rsid w:val="0077766E"/>
    <w:rsid w:val="00786492"/>
    <w:rsid w:val="0078728E"/>
    <w:rsid w:val="007A25BA"/>
    <w:rsid w:val="007A46AE"/>
    <w:rsid w:val="007A7DC6"/>
    <w:rsid w:val="007B7F7B"/>
    <w:rsid w:val="007C1F82"/>
    <w:rsid w:val="007C26A3"/>
    <w:rsid w:val="007C3980"/>
    <w:rsid w:val="007D77E1"/>
    <w:rsid w:val="007F7E5A"/>
    <w:rsid w:val="008015A6"/>
    <w:rsid w:val="00826099"/>
    <w:rsid w:val="0084129C"/>
    <w:rsid w:val="00850A6C"/>
    <w:rsid w:val="00851D8F"/>
    <w:rsid w:val="00853B41"/>
    <w:rsid w:val="00857BEF"/>
    <w:rsid w:val="00857DC3"/>
    <w:rsid w:val="00860C78"/>
    <w:rsid w:val="0087362F"/>
    <w:rsid w:val="00891799"/>
    <w:rsid w:val="00894849"/>
    <w:rsid w:val="008A3798"/>
    <w:rsid w:val="008C3843"/>
    <w:rsid w:val="008E26F5"/>
    <w:rsid w:val="008E7E2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40C5"/>
    <w:rsid w:val="009C6045"/>
    <w:rsid w:val="009C7E4F"/>
    <w:rsid w:val="009D37D5"/>
    <w:rsid w:val="009E0B5B"/>
    <w:rsid w:val="009E3320"/>
    <w:rsid w:val="009F011D"/>
    <w:rsid w:val="009F51E4"/>
    <w:rsid w:val="00A02AAC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4D80"/>
    <w:rsid w:val="00AB6D1B"/>
    <w:rsid w:val="00AB77A2"/>
    <w:rsid w:val="00AD1916"/>
    <w:rsid w:val="00AE32C3"/>
    <w:rsid w:val="00B00624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124AF"/>
    <w:rsid w:val="00C20250"/>
    <w:rsid w:val="00C24E12"/>
    <w:rsid w:val="00C548C6"/>
    <w:rsid w:val="00C97025"/>
    <w:rsid w:val="00CA14FA"/>
    <w:rsid w:val="00CA73BD"/>
    <w:rsid w:val="00CC1ECB"/>
    <w:rsid w:val="00CC375E"/>
    <w:rsid w:val="00CC3E51"/>
    <w:rsid w:val="00CC602A"/>
    <w:rsid w:val="00CE1BB4"/>
    <w:rsid w:val="00CE26F4"/>
    <w:rsid w:val="00D00E67"/>
    <w:rsid w:val="00D10557"/>
    <w:rsid w:val="00D221E6"/>
    <w:rsid w:val="00D51076"/>
    <w:rsid w:val="00D52042"/>
    <w:rsid w:val="00D54D14"/>
    <w:rsid w:val="00D57A9D"/>
    <w:rsid w:val="00D60B53"/>
    <w:rsid w:val="00D73001"/>
    <w:rsid w:val="00D7336F"/>
    <w:rsid w:val="00D8004E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373AF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2791"/>
    <w:rsid w:val="00EE79B5"/>
    <w:rsid w:val="00EF4D97"/>
    <w:rsid w:val="00F071BE"/>
    <w:rsid w:val="00F23F12"/>
    <w:rsid w:val="00F4196B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  <w:rsid w:val="00FF2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4113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11381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1C4E3C-4195-4E81-B356-CC68E92B7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5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65</cp:revision>
  <cp:lastPrinted>2019-06-05T00:40:00Z</cp:lastPrinted>
  <dcterms:created xsi:type="dcterms:W3CDTF">2018-12-07T01:57:00Z</dcterms:created>
  <dcterms:modified xsi:type="dcterms:W3CDTF">2021-11-23T08:05:00Z</dcterms:modified>
</cp:coreProperties>
</file>